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29CBD" w14:textId="70FA5D25" w:rsidR="008909B0" w:rsidRDefault="008909B0" w:rsidP="008909B0">
      <w:pPr>
        <w:tabs>
          <w:tab w:val="left" w:pos="1275"/>
        </w:tabs>
        <w:spacing w:after="0" w:line="240" w:lineRule="auto"/>
        <w:jc w:val="center"/>
        <w:rPr>
          <w:rFonts w:ascii="Mangal" w:eastAsia="FangSong" w:hAnsi="Mangal" w:cs="Mangal"/>
          <w:b/>
          <w:color w:val="003399"/>
          <w:sz w:val="24"/>
          <w:szCs w:val="2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7D2EB1D6" wp14:editId="51B39224">
                <wp:simplePos x="0" y="0"/>
                <wp:positionH relativeFrom="margin">
                  <wp:posOffset>5646420</wp:posOffset>
                </wp:positionH>
                <wp:positionV relativeFrom="paragraph">
                  <wp:posOffset>5715</wp:posOffset>
                </wp:positionV>
                <wp:extent cx="579120" cy="601980"/>
                <wp:effectExtent l="0" t="0" r="0" b="762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6C264" w14:textId="77777777" w:rsidR="008909B0" w:rsidRDefault="008909B0" w:rsidP="008909B0"/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2EB1D6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44.6pt;margin-top:.45pt;width:45.6pt;height:47.4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" stroked="f">
                <v:textbox>
                  <w:txbxContent>
                    <w:p w14:paraId="57C6C264" w14:textId="77777777" w:rsidR="008909B0" w:rsidRDefault="008909B0" w:rsidP="008909B0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6064" behindDoc="0" locked="0" layoutInCell="1" allowOverlap="1" wp14:anchorId="03694E04" wp14:editId="59FBC89D">
            <wp:simplePos x="0" y="0"/>
            <wp:positionH relativeFrom="column">
              <wp:posOffset>5681345</wp:posOffset>
            </wp:positionH>
            <wp:positionV relativeFrom="paragraph">
              <wp:posOffset>46990</wp:posOffset>
            </wp:positionV>
            <wp:extent cx="546100" cy="492760"/>
            <wp:effectExtent l="0" t="0" r="6350" b="254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492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79E298E3" wp14:editId="7E793190">
                <wp:simplePos x="0" y="0"/>
                <wp:positionH relativeFrom="leftMargin">
                  <wp:posOffset>362585</wp:posOffset>
                </wp:positionH>
                <wp:positionV relativeFrom="paragraph">
                  <wp:posOffset>8890</wp:posOffset>
                </wp:positionV>
                <wp:extent cx="750570" cy="601980"/>
                <wp:effectExtent l="0" t="0" r="0" b="762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935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8598E" w14:textId="77777777" w:rsidR="008909B0" w:rsidRDefault="008909B0" w:rsidP="008909B0"/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E298E3" id="Text Box 9" o:spid="_x0000_s1027" type="#_x0000_t202" style="position:absolute;left:0;text-align:left;margin-left:28.55pt;margin-top:.7pt;width:59.1pt;height:47.4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" stroked="f">
                <v:textbox>
                  <w:txbxContent>
                    <w:p w14:paraId="7E78598E" w14:textId="77777777" w:rsidR="008909B0" w:rsidRDefault="008909B0" w:rsidP="008909B0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7088" behindDoc="0" locked="0" layoutInCell="1" allowOverlap="1" wp14:anchorId="05102777" wp14:editId="065BC7AF">
            <wp:simplePos x="0" y="0"/>
            <wp:positionH relativeFrom="column">
              <wp:posOffset>-461645</wp:posOffset>
            </wp:positionH>
            <wp:positionV relativeFrom="paragraph">
              <wp:posOffset>0</wp:posOffset>
            </wp:positionV>
            <wp:extent cx="558800" cy="564515"/>
            <wp:effectExtent l="0" t="0" r="0" b="698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" cy="564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Mangal" w:eastAsia="FangSong" w:hAnsi="Mangal" w:cs="Mangal"/>
          <w:b/>
          <w:color w:val="003399"/>
          <w:sz w:val="24"/>
          <w:szCs w:val="26"/>
        </w:rPr>
        <w:t>Project Monitoring and Evaluation Cell</w:t>
      </w:r>
    </w:p>
    <w:p w14:paraId="7C735909" w14:textId="73E8ECE8" w:rsidR="0009429E" w:rsidRPr="00B97DC8" w:rsidRDefault="0009429E" w:rsidP="0009429E">
      <w:pPr>
        <w:tabs>
          <w:tab w:val="left" w:pos="1275"/>
        </w:tabs>
        <w:spacing w:after="0" w:line="240" w:lineRule="auto"/>
        <w:jc w:val="center"/>
        <w:rPr>
          <w:rFonts w:ascii="FangSong" w:eastAsia="FangSong" w:hAnsi="FangSong" w:cs="Mangal"/>
          <w:b/>
          <w:color w:val="003399"/>
          <w:sz w:val="24"/>
          <w:szCs w:val="26"/>
        </w:rPr>
      </w:pPr>
      <w:r w:rsidRPr="0007379D">
        <w:rPr>
          <w:rFonts w:ascii="Rockwell" w:hAnsi="Rockwell" w:cs="FrankRuehl"/>
          <w:b/>
          <w:noProof/>
          <w:color w:val="003399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19DA9EE3" wp14:editId="730E37A3">
                <wp:simplePos x="0" y="0"/>
                <wp:positionH relativeFrom="margin">
                  <wp:posOffset>5646716</wp:posOffset>
                </wp:positionH>
                <wp:positionV relativeFrom="paragraph">
                  <wp:posOffset>5938</wp:posOffset>
                </wp:positionV>
                <wp:extent cx="579169" cy="601980"/>
                <wp:effectExtent l="0" t="0" r="0" b="762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6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EEFB3" w14:textId="77777777" w:rsidR="0009429E" w:rsidRDefault="0009429E" w:rsidP="0009429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A9EE3" id="Text Box 2" o:spid="_x0000_s1028" type="#_x0000_t202" style="position:absolute;left:0;text-align:left;margin-left:444.6pt;margin-top:.45pt;width:45.6pt;height:47.4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" stroked="f">
                <v:textbox>
                  <w:txbxContent>
                    <w:p w14:paraId="1E0EEFB3" w14:textId="77777777" w:rsidR="0009429E" w:rsidRDefault="0009429E" w:rsidP="0009429E"/>
                  </w:txbxContent>
                </v:textbox>
                <w10:wrap anchorx="margin"/>
              </v:shape>
            </w:pict>
          </mc:Fallback>
        </mc:AlternateContent>
      </w:r>
      <w:r w:rsidRPr="0007379D">
        <w:rPr>
          <w:rFonts w:ascii="Rockwell" w:hAnsi="Rockwell" w:cs="FrankRuehl"/>
          <w:b/>
          <w:noProof/>
          <w:color w:val="003399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01BD6EBB" wp14:editId="284ED909">
                <wp:simplePos x="0" y="0"/>
                <wp:positionH relativeFrom="leftMargin">
                  <wp:posOffset>362308</wp:posOffset>
                </wp:positionH>
                <wp:positionV relativeFrom="paragraph">
                  <wp:posOffset>8627</wp:posOffset>
                </wp:positionV>
                <wp:extent cx="750499" cy="601980"/>
                <wp:effectExtent l="0" t="0" r="0" b="762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49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A6035A" w14:textId="77777777" w:rsidR="0009429E" w:rsidRDefault="0009429E" w:rsidP="0009429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D6EBB" id="_x0000_s1029" type="#_x0000_t202" style="position:absolute;left:0;text-align:left;margin-left:28.55pt;margin-top:.7pt;width:59.1pt;height:47.4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" stroked="f">
                <v:textbox>
                  <w:txbxContent>
                    <w:p w14:paraId="49A6035A" w14:textId="77777777" w:rsidR="0009429E" w:rsidRDefault="0009429E" w:rsidP="0009429E"/>
                  </w:txbxContent>
                </v:textbox>
                <w10:wrap anchorx="margin"/>
              </v:shape>
            </w:pict>
          </mc:Fallback>
        </mc:AlternateConten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भाकृ</w:t>
      </w:r>
      <w:r w:rsidRPr="00B97DC8">
        <w:rPr>
          <w:rFonts w:ascii="Mangal" w:eastAsia="FangSong" w:hAnsi="Mangal" w:cs="Mangal" w:hint="cs"/>
          <w:b/>
          <w:color w:val="003399"/>
          <w:sz w:val="24"/>
          <w:szCs w:val="26"/>
        </w:rPr>
        <w:t>अनु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प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>–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राष्ट्रीय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पशुरोग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जानपदिक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एवं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सूचना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विज्ञान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संस्थान</w:t>
      </w:r>
      <w:proofErr w:type="spellEnd"/>
    </w:p>
    <w:p w14:paraId="702B9A04" w14:textId="77777777" w:rsidR="0009429E" w:rsidRPr="00B97DC8" w:rsidRDefault="0009429E" w:rsidP="0009429E">
      <w:pPr>
        <w:pStyle w:val="HTMLPreformatted"/>
        <w:shd w:val="clear" w:color="auto" w:fill="FFFFFF"/>
        <w:rPr>
          <w:rFonts w:ascii="Mangal" w:hAnsi="Mangal" w:cs="Mangal"/>
          <w:szCs w:val="18"/>
        </w:rPr>
      </w:pPr>
      <w:r>
        <w:rPr>
          <w:rFonts w:ascii="Rockwell" w:hAnsi="Rockwell" w:cs="FrankRuehl"/>
          <w:b/>
          <w:color w:val="003399"/>
          <w:sz w:val="22"/>
        </w:rPr>
        <w:t xml:space="preserve">      </w:t>
      </w:r>
      <w:r w:rsidRPr="00B97DC8">
        <w:rPr>
          <w:rFonts w:ascii="Rockwell" w:hAnsi="Rockwell" w:cs="FrankRuehl"/>
          <w:b/>
          <w:color w:val="003399"/>
          <w:sz w:val="22"/>
        </w:rPr>
        <w:t>ICAR–National Institute of Veterinary Epidemiology and Disease Informatics</w:t>
      </w:r>
      <w:r w:rsidRPr="00B97DC8">
        <w:rPr>
          <w:rFonts w:ascii="Mangal" w:hAnsi="Mangal" w:cs="Mangal" w:hint="cs"/>
          <w:szCs w:val="18"/>
        </w:rPr>
        <w:t xml:space="preserve"> </w:t>
      </w:r>
    </w:p>
    <w:p w14:paraId="53C07879" w14:textId="6492AAC4" w:rsidR="0009429E" w:rsidRDefault="0009429E" w:rsidP="0009429E">
      <w:pPr>
        <w:spacing w:after="0" w:line="240" w:lineRule="auto"/>
        <w:jc w:val="center"/>
        <w:rPr>
          <w:rFonts w:ascii="Times New Roman" w:eastAsia="Calibri" w:hAnsi="Times New Roman" w:cs="Mangal"/>
          <w:b/>
          <w:sz w:val="18"/>
          <w:szCs w:val="18"/>
        </w:rPr>
      </w:pPr>
      <w:r>
        <w:rPr>
          <w:rFonts w:ascii="Times New Roman" w:eastAsia="Calibri" w:hAnsi="Times New Roman" w:cs="Mangal"/>
          <w:b/>
          <w:sz w:val="18"/>
          <w:szCs w:val="18"/>
        </w:rPr>
        <w:t>(ISO 9001: 20</w:t>
      </w:r>
      <w:r w:rsidR="0047395E">
        <w:rPr>
          <w:rFonts w:ascii="Times New Roman" w:eastAsia="Calibri" w:hAnsi="Times New Roman" w:cs="Mangal"/>
          <w:b/>
          <w:sz w:val="18"/>
          <w:szCs w:val="18"/>
        </w:rPr>
        <w:t>15</w:t>
      </w:r>
      <w:r>
        <w:rPr>
          <w:rFonts w:ascii="Times New Roman" w:eastAsia="Calibri" w:hAnsi="Times New Roman" w:cs="Mangal"/>
          <w:b/>
          <w:sz w:val="18"/>
          <w:szCs w:val="18"/>
        </w:rPr>
        <w:t xml:space="preserve"> Certified)</w:t>
      </w:r>
    </w:p>
    <w:p w14:paraId="5894FC65" w14:textId="77777777" w:rsidR="00F554F5" w:rsidRDefault="00F554F5" w:rsidP="00F554F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6F1A1873" w14:textId="2DD5D742" w:rsidR="00F554F5" w:rsidRPr="00CC4578" w:rsidRDefault="00F554F5" w:rsidP="00F554F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forma I</w:t>
      </w:r>
      <w:r>
        <w:rPr>
          <w:rFonts w:ascii="Times New Roman" w:hAnsi="Times New Roman" w:cs="Times New Roman"/>
          <w:b/>
          <w:bCs/>
          <w:sz w:val="24"/>
          <w:szCs w:val="24"/>
        </w:rPr>
        <w:t>-R</w:t>
      </w:r>
    </w:p>
    <w:p w14:paraId="0F4086AA" w14:textId="7DD8CAF4" w:rsidR="00D44CD7" w:rsidRDefault="007741F7" w:rsidP="001163A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C4578">
        <w:rPr>
          <w:rFonts w:ascii="Times New Roman" w:hAnsi="Times New Roman" w:cs="Times New Roman"/>
          <w:b/>
          <w:bCs/>
          <w:sz w:val="24"/>
          <w:szCs w:val="24"/>
        </w:rPr>
        <w:t>Proforma to be submitted to PME Cell by author</w:t>
      </w:r>
      <w:r w:rsidR="0084558D" w:rsidRPr="00CC457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C4578">
        <w:rPr>
          <w:rFonts w:ascii="Times New Roman" w:hAnsi="Times New Roman" w:cs="Times New Roman"/>
          <w:b/>
          <w:bCs/>
          <w:sz w:val="24"/>
          <w:szCs w:val="24"/>
        </w:rPr>
        <w:t>(s) for</w:t>
      </w:r>
      <w:r w:rsidR="001163A0" w:rsidRPr="00CC457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C4578">
        <w:rPr>
          <w:rFonts w:ascii="Times New Roman" w:hAnsi="Times New Roman" w:cs="Times New Roman"/>
          <w:b/>
          <w:bCs/>
          <w:sz w:val="24"/>
          <w:szCs w:val="24"/>
        </w:rPr>
        <w:t>forwarding abstract/</w:t>
      </w:r>
      <w:r w:rsidR="000B375F" w:rsidRPr="00CC457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C4578">
        <w:rPr>
          <w:rFonts w:ascii="Times New Roman" w:hAnsi="Times New Roman" w:cs="Times New Roman"/>
          <w:b/>
          <w:bCs/>
          <w:sz w:val="24"/>
          <w:szCs w:val="24"/>
        </w:rPr>
        <w:t>full paper for presentation to the</w:t>
      </w:r>
      <w:r w:rsidR="0055113E" w:rsidRPr="00CC457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C4578">
        <w:rPr>
          <w:rFonts w:ascii="Times New Roman" w:hAnsi="Times New Roman" w:cs="Times New Roman"/>
          <w:b/>
          <w:bCs/>
          <w:sz w:val="24"/>
          <w:szCs w:val="24"/>
        </w:rPr>
        <w:t>national/international seminar/symposia/conference etc.</w:t>
      </w:r>
    </w:p>
    <w:p w14:paraId="23ABE449" w14:textId="77777777" w:rsidR="009870CE" w:rsidRDefault="009870CE" w:rsidP="00CC1A9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21B2DF59" w14:textId="630A7809" w:rsidR="001163A0" w:rsidRPr="0055113E" w:rsidRDefault="00CC1A95" w:rsidP="00CC1A9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F3233">
        <w:rPr>
          <w:rFonts w:ascii="Times New Roman" w:hAnsi="Times New Roman" w:cs="Times New Roman"/>
          <w:sz w:val="24"/>
          <w:szCs w:val="24"/>
        </w:rPr>
        <w:t>Date:…</w:t>
      </w:r>
      <w:proofErr w:type="gramEnd"/>
      <w:r w:rsidRPr="004F3233">
        <w:rPr>
          <w:rFonts w:ascii="Times New Roman" w:hAnsi="Times New Roman" w:cs="Times New Roman"/>
          <w:sz w:val="24"/>
          <w:szCs w:val="24"/>
        </w:rPr>
        <w:t>…………</w:t>
      </w:r>
    </w:p>
    <w:p w14:paraId="397AE580" w14:textId="4984EFCE" w:rsidR="007741F7" w:rsidRPr="0055113E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113E">
        <w:rPr>
          <w:rFonts w:ascii="Times New Roman" w:hAnsi="Times New Roman" w:cs="Times New Roman"/>
          <w:b/>
          <w:sz w:val="24"/>
          <w:szCs w:val="24"/>
        </w:rPr>
        <w:t>To</w:t>
      </w:r>
    </w:p>
    <w:p w14:paraId="3AC32CC0" w14:textId="074D3C35" w:rsidR="007741F7" w:rsidRPr="0055113E" w:rsidRDefault="000B4EC5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13E">
        <w:rPr>
          <w:rFonts w:ascii="Times New Roman" w:hAnsi="Times New Roman" w:cs="Times New Roman"/>
          <w:sz w:val="24"/>
          <w:szCs w:val="24"/>
        </w:rPr>
        <w:t xml:space="preserve">The </w:t>
      </w:r>
      <w:r w:rsidR="007741F7" w:rsidRPr="0055113E">
        <w:rPr>
          <w:rFonts w:ascii="Times New Roman" w:hAnsi="Times New Roman" w:cs="Times New Roman"/>
          <w:sz w:val="24"/>
          <w:szCs w:val="24"/>
        </w:rPr>
        <w:t>Director,</w:t>
      </w:r>
    </w:p>
    <w:p w14:paraId="6C98A600" w14:textId="77777777" w:rsidR="007741F7" w:rsidRPr="0055113E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13E">
        <w:rPr>
          <w:rFonts w:ascii="Times New Roman" w:hAnsi="Times New Roman" w:cs="Times New Roman"/>
          <w:sz w:val="24"/>
          <w:szCs w:val="24"/>
        </w:rPr>
        <w:t>ICAR-NIVEDI,</w:t>
      </w:r>
    </w:p>
    <w:p w14:paraId="37254F8D" w14:textId="77777777" w:rsidR="007741F7" w:rsidRPr="0055113E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13E">
        <w:rPr>
          <w:rFonts w:ascii="Times New Roman" w:hAnsi="Times New Roman" w:cs="Times New Roman"/>
          <w:sz w:val="24"/>
          <w:szCs w:val="24"/>
        </w:rPr>
        <w:t>Bengaluru-64.</w:t>
      </w:r>
    </w:p>
    <w:p w14:paraId="2D69B050" w14:textId="77777777" w:rsidR="007741F7" w:rsidRPr="0055113E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9DA99B" w14:textId="77777777" w:rsidR="007741F7" w:rsidRPr="0055113E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13E">
        <w:rPr>
          <w:rFonts w:ascii="Times New Roman" w:hAnsi="Times New Roman" w:cs="Times New Roman"/>
          <w:b/>
          <w:bCs/>
          <w:sz w:val="24"/>
          <w:szCs w:val="24"/>
        </w:rPr>
        <w:t xml:space="preserve">Subject: </w:t>
      </w:r>
      <w:r w:rsidRPr="0055113E">
        <w:rPr>
          <w:rFonts w:ascii="Times New Roman" w:hAnsi="Times New Roman" w:cs="Times New Roman"/>
          <w:sz w:val="24"/>
          <w:szCs w:val="24"/>
        </w:rPr>
        <w:t>Submission of abstract/full paper for presentation to the national/international seminar/</w:t>
      </w:r>
    </w:p>
    <w:p w14:paraId="1D807029" w14:textId="77777777" w:rsidR="007741F7" w:rsidRPr="0055113E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13E">
        <w:rPr>
          <w:rFonts w:ascii="Times New Roman" w:hAnsi="Times New Roman" w:cs="Times New Roman"/>
          <w:sz w:val="24"/>
          <w:szCs w:val="24"/>
        </w:rPr>
        <w:t>symposia/conference etc.</w:t>
      </w:r>
    </w:p>
    <w:p w14:paraId="635B87FE" w14:textId="77777777" w:rsidR="007741F7" w:rsidRPr="0055113E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7D16D4" w14:textId="77777777" w:rsidR="007741F7" w:rsidRPr="0055113E" w:rsidRDefault="007741F7" w:rsidP="007741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113E">
        <w:rPr>
          <w:rFonts w:ascii="Times New Roman" w:hAnsi="Times New Roman" w:cs="Times New Roman"/>
          <w:b/>
          <w:sz w:val="24"/>
          <w:szCs w:val="24"/>
        </w:rPr>
        <w:t>Sir,</w:t>
      </w:r>
    </w:p>
    <w:p w14:paraId="5EE1B102" w14:textId="0ACD464F" w:rsidR="007741F7" w:rsidRPr="0055113E" w:rsidRDefault="007741F7" w:rsidP="007741F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113E">
        <w:rPr>
          <w:rFonts w:ascii="Times New Roman" w:hAnsi="Times New Roman" w:cs="Times New Roman"/>
          <w:sz w:val="24"/>
          <w:szCs w:val="24"/>
        </w:rPr>
        <w:t>I/we are/am enclosing herewith an abstract/full paper entitled “…………………………………………………………………………………………………………………………………………………………………………………………………………” with a request that the permission may kindly be granted for submission of the same in the “……………………………………………………………………………………………………” national/international seminar/symposia/conference/others (to specify)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824"/>
        <w:gridCol w:w="6684"/>
        <w:gridCol w:w="2126"/>
      </w:tblGrid>
      <w:tr w:rsidR="007741F7" w:rsidRPr="0055113E" w14:paraId="6483C8C0" w14:textId="77777777" w:rsidTr="004A5BE7">
        <w:tc>
          <w:tcPr>
            <w:tcW w:w="824" w:type="dxa"/>
          </w:tcPr>
          <w:p w14:paraId="13508C72" w14:textId="14619765" w:rsidR="007741F7" w:rsidRPr="0055113E" w:rsidRDefault="007741F7" w:rsidP="009870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511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o</w:t>
            </w:r>
            <w:proofErr w:type="spellEnd"/>
            <w:r w:rsidRPr="005511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6684" w:type="dxa"/>
          </w:tcPr>
          <w:p w14:paraId="1428A86A" w14:textId="77777777" w:rsidR="007741F7" w:rsidRPr="0055113E" w:rsidRDefault="007741F7" w:rsidP="009870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2126" w:type="dxa"/>
          </w:tcPr>
          <w:p w14:paraId="76D1AA6B" w14:textId="77777777" w:rsidR="007741F7" w:rsidRPr="0055113E" w:rsidRDefault="007741F7" w:rsidP="009870C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</w:tr>
      <w:tr w:rsidR="0047395E" w:rsidRPr="0055113E" w14:paraId="28E29152" w14:textId="77777777" w:rsidTr="004A5BE7">
        <w:tc>
          <w:tcPr>
            <w:tcW w:w="824" w:type="dxa"/>
          </w:tcPr>
          <w:p w14:paraId="11DCC122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131A7CBF" w14:textId="77777777" w:rsidR="0047395E" w:rsidRPr="004F3233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3233">
              <w:rPr>
                <w:rFonts w:ascii="Times New Roman" w:hAnsi="Times New Roman" w:cs="Times New Roman"/>
                <w:sz w:val="24"/>
                <w:szCs w:val="24"/>
              </w:rPr>
              <w:t>The article/paper/manuscript is based on bona fide research and/or miscellaneous</w:t>
            </w:r>
          </w:p>
          <w:p w14:paraId="7A3066A7" w14:textId="77777777" w:rsidR="0047395E" w:rsidRPr="004F3233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3233">
              <w:rPr>
                <w:rFonts w:ascii="Times New Roman" w:hAnsi="Times New Roman" w:cs="Times New Roman"/>
                <w:sz w:val="24"/>
                <w:szCs w:val="24"/>
              </w:rPr>
              <w:t>observations conducted in the Institute and is related to mandated activities as per</w:t>
            </w:r>
          </w:p>
          <w:p w14:paraId="5CE9F68A" w14:textId="2DDF0882" w:rsidR="0047395E" w:rsidRPr="009870C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F3233">
              <w:rPr>
                <w:rFonts w:ascii="Times New Roman" w:hAnsi="Times New Roman" w:cs="Times New Roman"/>
                <w:sz w:val="24"/>
                <w:szCs w:val="24"/>
              </w:rPr>
              <w:t>details below.</w:t>
            </w:r>
          </w:p>
        </w:tc>
        <w:tc>
          <w:tcPr>
            <w:tcW w:w="2126" w:type="dxa"/>
          </w:tcPr>
          <w:p w14:paraId="16A3E706" w14:textId="7777777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95E" w:rsidRPr="0055113E" w14:paraId="64CE0F31" w14:textId="77777777" w:rsidTr="004A5BE7">
        <w:tc>
          <w:tcPr>
            <w:tcW w:w="824" w:type="dxa"/>
          </w:tcPr>
          <w:p w14:paraId="2DD06137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6056362C" w14:textId="77777777" w:rsidR="0047395E" w:rsidRPr="00883B47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83B47">
              <w:rPr>
                <w:rFonts w:ascii="Times New Roman" w:hAnsi="Times New Roman" w:cs="Times New Roman"/>
                <w:bCs/>
                <w:sz w:val="24"/>
                <w:szCs w:val="24"/>
              </w:rPr>
              <w:t>Project title:</w:t>
            </w:r>
          </w:p>
          <w:p w14:paraId="666912BE" w14:textId="77777777" w:rsidR="0047395E" w:rsidRPr="00883B47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83B47">
              <w:rPr>
                <w:rFonts w:ascii="Times New Roman" w:hAnsi="Times New Roman" w:cs="Times New Roman"/>
                <w:bCs/>
                <w:sz w:val="24"/>
                <w:szCs w:val="24"/>
              </w:rPr>
              <w:t>Project Ref. No. (PME code):</w:t>
            </w:r>
          </w:p>
          <w:p w14:paraId="6800FE47" w14:textId="77777777" w:rsidR="0047395E" w:rsidRPr="00883B47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E2E4FBA" w14:textId="0927E248" w:rsidR="0047395E" w:rsidRPr="009870C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83B4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ype of project: Institute project/ Externally funded/ Contract research/ </w:t>
            </w:r>
            <w:proofErr w:type="spellStart"/>
            <w:r w:rsidRPr="00883B47">
              <w:rPr>
                <w:rFonts w:ascii="Times New Roman" w:hAnsi="Times New Roman" w:cs="Times New Roman"/>
                <w:bCs/>
                <w:sz w:val="24"/>
                <w:szCs w:val="24"/>
              </w:rPr>
              <w:t>MVSc</w:t>
            </w:r>
            <w:proofErr w:type="spellEnd"/>
            <w:r w:rsidRPr="00883B47">
              <w:rPr>
                <w:rFonts w:ascii="Times New Roman" w:hAnsi="Times New Roman" w:cs="Times New Roman"/>
                <w:bCs/>
                <w:sz w:val="24"/>
                <w:szCs w:val="24"/>
              </w:rPr>
              <w:t>/ MSc/ PhD research</w:t>
            </w:r>
            <w:r w:rsidRPr="004F3233">
              <w:rPr>
                <w:rFonts w:ascii="Times New Roman" w:hAnsi="Times New Roman" w:cs="Times New Roman"/>
                <w:sz w:val="24"/>
                <w:szCs w:val="24"/>
              </w:rPr>
              <w:t>/ any other sche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26" w:type="dxa"/>
          </w:tcPr>
          <w:p w14:paraId="41B556C1" w14:textId="7777777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95E" w:rsidRPr="0055113E" w14:paraId="3B3E1EE3" w14:textId="77777777" w:rsidTr="004A5BE7">
        <w:tc>
          <w:tcPr>
            <w:tcW w:w="824" w:type="dxa"/>
          </w:tcPr>
          <w:p w14:paraId="0ADAE641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5A209AA1" w14:textId="77777777" w:rsidR="0047395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3233">
              <w:rPr>
                <w:rFonts w:ascii="Times New Roman" w:hAnsi="Times New Roman" w:cs="Times New Roman"/>
                <w:sz w:val="24"/>
                <w:szCs w:val="24"/>
              </w:rPr>
              <w:t>Title/Topic/Name of the activity of the institute of which the publication is an output.</w:t>
            </w:r>
          </w:p>
          <w:p w14:paraId="2FD8EE5A" w14:textId="77777777" w:rsidR="0047395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C001DD" w14:textId="77777777" w:rsidR="0047395E" w:rsidRPr="009870C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126" w:type="dxa"/>
          </w:tcPr>
          <w:p w14:paraId="0314423F" w14:textId="7777777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95E" w:rsidRPr="0055113E" w14:paraId="5869CD12" w14:textId="77777777" w:rsidTr="004A5BE7">
        <w:tc>
          <w:tcPr>
            <w:tcW w:w="824" w:type="dxa"/>
          </w:tcPr>
          <w:p w14:paraId="1B3963A5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6D1173C4" w14:textId="77777777" w:rsidR="0047395E" w:rsidRPr="009870C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870CE">
              <w:rPr>
                <w:rFonts w:ascii="Times New Roman" w:hAnsi="Times New Roman" w:cs="Times New Roman"/>
                <w:bCs/>
                <w:sz w:val="24"/>
                <w:szCs w:val="24"/>
              </w:rPr>
              <w:t>Dat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  <w:p w14:paraId="51930AC2" w14:textId="77777777" w:rsidR="0047395E" w:rsidRPr="009870C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870CE">
              <w:rPr>
                <w:rFonts w:ascii="Times New Roman" w:hAnsi="Times New Roman" w:cs="Times New Roman"/>
                <w:bCs/>
                <w:sz w:val="24"/>
                <w:szCs w:val="24"/>
              </w:rPr>
              <w:t>Location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  <w:p w14:paraId="11108554" w14:textId="77777777" w:rsidR="0047395E" w:rsidRPr="009870C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870CE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Venu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  <w:p w14:paraId="41D79A9E" w14:textId="77777777" w:rsidR="0047395E" w:rsidRPr="0055113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of the symposium/seminar/conference etc.</w:t>
            </w:r>
          </w:p>
          <w:p w14:paraId="03B05FB4" w14:textId="07537498" w:rsidR="0047395E" w:rsidRPr="009870C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to be organized</w:t>
            </w:r>
          </w:p>
        </w:tc>
        <w:tc>
          <w:tcPr>
            <w:tcW w:w="2126" w:type="dxa"/>
          </w:tcPr>
          <w:p w14:paraId="20542DB2" w14:textId="7777777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95E" w:rsidRPr="0055113E" w14:paraId="395BB524" w14:textId="77777777" w:rsidTr="004A5BE7">
        <w:tc>
          <w:tcPr>
            <w:tcW w:w="824" w:type="dxa"/>
          </w:tcPr>
          <w:p w14:paraId="625A1A4C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35AFB7B1" w14:textId="6E84AEE2" w:rsidR="0047395E" w:rsidRPr="0055113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Deadline/last date of submission of abstract/full paper to the organizers</w:t>
            </w:r>
          </w:p>
        </w:tc>
        <w:tc>
          <w:tcPr>
            <w:tcW w:w="2126" w:type="dxa"/>
          </w:tcPr>
          <w:p w14:paraId="3126D239" w14:textId="7777777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95E" w:rsidRPr="0055113E" w14:paraId="56322B77" w14:textId="77777777" w:rsidTr="004A5BE7">
        <w:trPr>
          <w:trHeight w:val="454"/>
        </w:trPr>
        <w:tc>
          <w:tcPr>
            <w:tcW w:w="824" w:type="dxa"/>
          </w:tcPr>
          <w:p w14:paraId="0E40F727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6D565B2C" w14:textId="0ADBE8F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Name of the society/organization </w:t>
            </w:r>
          </w:p>
        </w:tc>
        <w:tc>
          <w:tcPr>
            <w:tcW w:w="2126" w:type="dxa"/>
          </w:tcPr>
          <w:p w14:paraId="24F4962E" w14:textId="7777777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95E" w:rsidRPr="0055113E" w14:paraId="0817F8E0" w14:textId="77777777" w:rsidTr="004A5BE7">
        <w:tc>
          <w:tcPr>
            <w:tcW w:w="824" w:type="dxa"/>
          </w:tcPr>
          <w:p w14:paraId="5DBA5C61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58B6241F" w14:textId="28AC6C77" w:rsidR="0047395E" w:rsidRPr="0055113E" w:rsidRDefault="0047395E" w:rsidP="00653A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Cost of travel/boarding &amp; lodging</w:t>
            </w:r>
            <w:r w:rsidR="00BD48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fee including registration fee borne </w:t>
            </w:r>
            <w:proofErr w:type="spellStart"/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byICAR</w:t>
            </w:r>
            <w:proofErr w:type="spellEnd"/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/Institute/organizer/sponsor/self</w:t>
            </w:r>
          </w:p>
        </w:tc>
        <w:tc>
          <w:tcPr>
            <w:tcW w:w="2126" w:type="dxa"/>
          </w:tcPr>
          <w:p w14:paraId="5E94A8AE" w14:textId="7777777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95E" w:rsidRPr="0055113E" w14:paraId="0C711828" w14:textId="77777777" w:rsidTr="004A5BE7">
        <w:tc>
          <w:tcPr>
            <w:tcW w:w="824" w:type="dxa"/>
          </w:tcPr>
          <w:p w14:paraId="1AB35ECD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6E48A581" w14:textId="77777777" w:rsidR="0047395E" w:rsidRPr="0055113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proofErr w:type="gramStart"/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seminar/ symposium/ conference</w:t>
            </w:r>
            <w:proofErr w:type="gramEnd"/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61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tended</w:t>
            </w: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 by the scientist during the current financial year and for each mention the source of fund.</w:t>
            </w: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126" w:type="dxa"/>
          </w:tcPr>
          <w:p w14:paraId="74022731" w14:textId="7777777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Total -</w:t>
            </w:r>
          </w:p>
          <w:p w14:paraId="53B351F5" w14:textId="166AE7FE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Institute -</w:t>
            </w:r>
          </w:p>
          <w:p w14:paraId="3BB79237" w14:textId="0C2DCA3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External -</w:t>
            </w:r>
          </w:p>
        </w:tc>
      </w:tr>
      <w:tr w:rsidR="00653AD5" w:rsidRPr="0055113E" w14:paraId="64C7B73B" w14:textId="77777777" w:rsidTr="004A5BE7">
        <w:tc>
          <w:tcPr>
            <w:tcW w:w="824" w:type="dxa"/>
          </w:tcPr>
          <w:p w14:paraId="244C4736" w14:textId="77777777" w:rsidR="00653AD5" w:rsidRPr="0055113E" w:rsidRDefault="00653AD5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1D54B078" w14:textId="40CA36FD" w:rsidR="00653AD5" w:rsidRPr="0055113E" w:rsidRDefault="00653AD5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proofErr w:type="gramStart"/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seminar/ symposium/ conference</w:t>
            </w:r>
            <w:proofErr w:type="gramEnd"/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A61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li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by the scientist during the current financial year and for each mention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posed</w:t>
            </w: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 source of fund.</w:t>
            </w:r>
          </w:p>
        </w:tc>
        <w:tc>
          <w:tcPr>
            <w:tcW w:w="2126" w:type="dxa"/>
          </w:tcPr>
          <w:p w14:paraId="4CB06841" w14:textId="77777777" w:rsidR="00653AD5" w:rsidRPr="0055113E" w:rsidRDefault="00653AD5" w:rsidP="00653A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Total -</w:t>
            </w:r>
          </w:p>
          <w:p w14:paraId="269C70D6" w14:textId="77777777" w:rsidR="00653AD5" w:rsidRPr="0055113E" w:rsidRDefault="00653AD5" w:rsidP="00653A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Institute -</w:t>
            </w:r>
          </w:p>
          <w:p w14:paraId="5502BADE" w14:textId="5AA198CF" w:rsidR="00653AD5" w:rsidRPr="0055113E" w:rsidRDefault="00653AD5" w:rsidP="00653A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External -</w:t>
            </w:r>
          </w:p>
        </w:tc>
      </w:tr>
      <w:tr w:rsidR="0047395E" w:rsidRPr="0055113E" w14:paraId="497FE28B" w14:textId="77777777" w:rsidTr="004A5BE7">
        <w:tc>
          <w:tcPr>
            <w:tcW w:w="824" w:type="dxa"/>
          </w:tcPr>
          <w:p w14:paraId="69B877A4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64D2C8DC" w14:textId="58FC0904" w:rsidR="0047395E" w:rsidRPr="0055113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Whether the abstract will be presented by the undersigned </w:t>
            </w:r>
            <w:r w:rsidRPr="009870C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rresponding </w:t>
            </w:r>
            <w:proofErr w:type="gramStart"/>
            <w:r w:rsidRPr="009870CE">
              <w:rPr>
                <w:rFonts w:ascii="Times New Roman" w:hAnsi="Times New Roman" w:cs="Times New Roman"/>
                <w:bCs/>
                <w:sz w:val="24"/>
                <w:szCs w:val="24"/>
              </w:rPr>
              <w:t>Author</w:t>
            </w:r>
            <w:r w:rsidR="00BD4877">
              <w:rPr>
                <w:rFonts w:ascii="Times New Roman" w:hAnsi="Times New Roman" w:cs="Times New Roman"/>
                <w:bCs/>
                <w:sz w:val="24"/>
                <w:szCs w:val="24"/>
              </w:rPr>
              <w:t>?</w:t>
            </w:r>
            <w:r w:rsidRPr="009870CE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proofErr w:type="gramEnd"/>
            <w:r w:rsidRPr="009870C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f No. indicate the Name of the Presenting Author and his/her Designation</w:t>
            </w:r>
          </w:p>
        </w:tc>
        <w:tc>
          <w:tcPr>
            <w:tcW w:w="2126" w:type="dxa"/>
          </w:tcPr>
          <w:p w14:paraId="05708A8C" w14:textId="1E52C382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47395E" w:rsidRPr="0055113E" w14:paraId="4BF4B1AE" w14:textId="77777777" w:rsidTr="004A5BE7">
        <w:tc>
          <w:tcPr>
            <w:tcW w:w="824" w:type="dxa"/>
          </w:tcPr>
          <w:p w14:paraId="4A22C57D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00C19E8E" w14:textId="3353E81E" w:rsidR="0047395E" w:rsidRPr="0055113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Whether care has been taken that the publication will not leave to premature discloser in case filing of patent is envisaged</w:t>
            </w:r>
          </w:p>
        </w:tc>
        <w:tc>
          <w:tcPr>
            <w:tcW w:w="2126" w:type="dxa"/>
          </w:tcPr>
          <w:p w14:paraId="1EEC6D94" w14:textId="200C30C6" w:rsidR="0047395E" w:rsidRPr="0055113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  <w:p w14:paraId="6F347EE3" w14:textId="7777777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95E" w:rsidRPr="0055113E" w14:paraId="72B627D8" w14:textId="77777777" w:rsidTr="004A5BE7">
        <w:tc>
          <w:tcPr>
            <w:tcW w:w="824" w:type="dxa"/>
          </w:tcPr>
          <w:p w14:paraId="05512EF7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1683698A" w14:textId="77777777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Whether the issue of plagiarism has been taken care of </w:t>
            </w:r>
          </w:p>
        </w:tc>
        <w:tc>
          <w:tcPr>
            <w:tcW w:w="2126" w:type="dxa"/>
          </w:tcPr>
          <w:p w14:paraId="4A748243" w14:textId="65AB80BC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47395E" w:rsidRPr="0055113E" w14:paraId="7F3A64BD" w14:textId="77777777" w:rsidTr="004A5BE7">
        <w:tc>
          <w:tcPr>
            <w:tcW w:w="824" w:type="dxa"/>
          </w:tcPr>
          <w:p w14:paraId="51236BB3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56E790F6" w14:textId="7B27753A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Whether all the authors </w:t>
            </w:r>
            <w:proofErr w:type="gramStart"/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contributed  in</w:t>
            </w:r>
            <w:proofErr w:type="gramEnd"/>
            <w:r w:rsidRPr="0055113E">
              <w:rPr>
                <w:rFonts w:ascii="Times New Roman" w:hAnsi="Times New Roman" w:cs="Times New Roman"/>
                <w:sz w:val="24"/>
                <w:szCs w:val="24"/>
              </w:rPr>
              <w:t xml:space="preserve"> this work  have been figured in the abstract in due sequence*</w:t>
            </w:r>
          </w:p>
        </w:tc>
        <w:tc>
          <w:tcPr>
            <w:tcW w:w="2126" w:type="dxa"/>
          </w:tcPr>
          <w:p w14:paraId="0CB10C88" w14:textId="173E3ACD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47395E" w:rsidRPr="0055113E" w14:paraId="4A888147" w14:textId="77777777" w:rsidTr="004A5BE7">
        <w:tc>
          <w:tcPr>
            <w:tcW w:w="824" w:type="dxa"/>
          </w:tcPr>
          <w:p w14:paraId="7E37B4B9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067D3F3F" w14:textId="46D6EAE6" w:rsidR="0047395E" w:rsidRPr="0055113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Whether all minimum requirements including format, introduction, body, conclusion, works cited page, conventions’ (grammar and spelling) etc. for submission of the manuscript have been taken care of</w:t>
            </w:r>
          </w:p>
        </w:tc>
        <w:tc>
          <w:tcPr>
            <w:tcW w:w="2126" w:type="dxa"/>
          </w:tcPr>
          <w:p w14:paraId="0DEFFB4D" w14:textId="666A2474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  <w:tr w:rsidR="0047395E" w:rsidRPr="0055113E" w14:paraId="3E78330E" w14:textId="77777777" w:rsidTr="004A5BE7">
        <w:tc>
          <w:tcPr>
            <w:tcW w:w="824" w:type="dxa"/>
          </w:tcPr>
          <w:p w14:paraId="5DCFB03C" w14:textId="77777777" w:rsidR="0047395E" w:rsidRPr="0055113E" w:rsidRDefault="0047395E" w:rsidP="0047395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</w:tcPr>
          <w:p w14:paraId="03A8E2EA" w14:textId="035D005D" w:rsidR="0047395E" w:rsidRPr="0055113E" w:rsidRDefault="0047395E" w:rsidP="004739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Required documents listed in the checklist attached</w:t>
            </w:r>
            <w:r w:rsidR="00BD4877">
              <w:rPr>
                <w:rFonts w:ascii="Times New Roman" w:hAnsi="Times New Roman" w:cs="Times New Roman"/>
                <w:sz w:val="24"/>
                <w:szCs w:val="24"/>
              </w:rPr>
              <w:t xml:space="preserve"> (Annexure I)</w:t>
            </w:r>
          </w:p>
        </w:tc>
        <w:tc>
          <w:tcPr>
            <w:tcW w:w="2126" w:type="dxa"/>
          </w:tcPr>
          <w:p w14:paraId="0115DAD1" w14:textId="2E1729C6" w:rsidR="0047395E" w:rsidRPr="0055113E" w:rsidRDefault="0047395E" w:rsidP="004739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113E">
              <w:rPr>
                <w:rFonts w:ascii="Times New Roman" w:hAnsi="Times New Roman" w:cs="Times New Roman"/>
                <w:sz w:val="24"/>
                <w:szCs w:val="24"/>
              </w:rPr>
              <w:t>Yes / No</w:t>
            </w:r>
          </w:p>
        </w:tc>
      </w:tr>
    </w:tbl>
    <w:p w14:paraId="71D4657E" w14:textId="48C0D8AE" w:rsidR="007741F7" w:rsidRPr="00A43056" w:rsidRDefault="008334E3" w:rsidP="00A43056">
      <w:pPr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A43056">
        <w:rPr>
          <w:rFonts w:ascii="Times New Roman" w:hAnsi="Times New Roman" w:cs="Times New Roman"/>
          <w:i/>
          <w:iCs/>
          <w:sz w:val="20"/>
          <w:szCs w:val="20"/>
        </w:rPr>
        <w:t>* The responsibility in this regard lies with the corresponding author</w:t>
      </w:r>
      <w:r w:rsidR="007C49E6" w:rsidRPr="00A43056">
        <w:rPr>
          <w:rFonts w:ascii="Times New Roman" w:hAnsi="Times New Roman" w:cs="Times New Roman"/>
          <w:i/>
          <w:iCs/>
          <w:sz w:val="20"/>
          <w:szCs w:val="20"/>
        </w:rPr>
        <w:t xml:space="preserve"> and PME </w:t>
      </w:r>
      <w:r w:rsidR="00BD4877" w:rsidRPr="00A43056">
        <w:rPr>
          <w:rFonts w:ascii="Times New Roman" w:hAnsi="Times New Roman" w:cs="Times New Roman"/>
          <w:i/>
          <w:iCs/>
          <w:sz w:val="20"/>
          <w:szCs w:val="20"/>
        </w:rPr>
        <w:t xml:space="preserve">Cell </w:t>
      </w:r>
      <w:r w:rsidR="007C49E6" w:rsidRPr="00A43056">
        <w:rPr>
          <w:rFonts w:ascii="Times New Roman" w:hAnsi="Times New Roman" w:cs="Times New Roman"/>
          <w:i/>
          <w:iCs/>
          <w:sz w:val="20"/>
          <w:szCs w:val="20"/>
        </w:rPr>
        <w:t>will not be responsible.</w:t>
      </w:r>
    </w:p>
    <w:p w14:paraId="6FE80142" w14:textId="0B830342" w:rsidR="0084558D" w:rsidRPr="00A43056" w:rsidRDefault="0084558D" w:rsidP="00A43056">
      <w:pPr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A43056">
        <w:rPr>
          <w:rFonts w:ascii="Times New Roman" w:hAnsi="Times New Roman" w:cs="Times New Roman"/>
          <w:i/>
          <w:iCs/>
          <w:sz w:val="20"/>
          <w:szCs w:val="20"/>
        </w:rPr>
        <w:t>I. Dr/</w:t>
      </w:r>
      <w:proofErr w:type="spellStart"/>
      <w:r w:rsidRPr="00A43056">
        <w:rPr>
          <w:rFonts w:ascii="Times New Roman" w:hAnsi="Times New Roman" w:cs="Times New Roman"/>
          <w:i/>
          <w:iCs/>
          <w:sz w:val="20"/>
          <w:szCs w:val="20"/>
        </w:rPr>
        <w:t>Mr</w:t>
      </w:r>
      <w:proofErr w:type="spellEnd"/>
      <w:r w:rsidRPr="00A43056">
        <w:rPr>
          <w:rFonts w:ascii="Times New Roman" w:hAnsi="Times New Roman" w:cs="Times New Roman"/>
          <w:i/>
          <w:iCs/>
          <w:sz w:val="20"/>
          <w:szCs w:val="20"/>
        </w:rPr>
        <w:t>/</w:t>
      </w:r>
      <w:proofErr w:type="spellStart"/>
      <w:r w:rsidRPr="00A43056">
        <w:rPr>
          <w:rFonts w:ascii="Times New Roman" w:hAnsi="Times New Roman" w:cs="Times New Roman"/>
          <w:i/>
          <w:iCs/>
          <w:sz w:val="20"/>
          <w:szCs w:val="20"/>
        </w:rPr>
        <w:t>Smt</w:t>
      </w:r>
      <w:proofErr w:type="spellEnd"/>
      <w:r w:rsidRPr="00A43056">
        <w:rPr>
          <w:rFonts w:ascii="Times New Roman" w:hAnsi="Times New Roman" w:cs="Times New Roman"/>
          <w:i/>
          <w:iCs/>
          <w:sz w:val="20"/>
          <w:szCs w:val="20"/>
        </w:rPr>
        <w:t>/</w:t>
      </w:r>
      <w:proofErr w:type="spellStart"/>
      <w:r w:rsidRPr="00A43056">
        <w:rPr>
          <w:rFonts w:ascii="Times New Roman" w:hAnsi="Times New Roman" w:cs="Times New Roman"/>
          <w:i/>
          <w:iCs/>
          <w:sz w:val="20"/>
          <w:szCs w:val="20"/>
        </w:rPr>
        <w:t>Ms</w:t>
      </w:r>
      <w:proofErr w:type="spellEnd"/>
      <w:r w:rsidRPr="00A43056">
        <w:rPr>
          <w:rFonts w:ascii="Times New Roman" w:hAnsi="Times New Roman" w:cs="Times New Roman"/>
          <w:i/>
          <w:iCs/>
          <w:sz w:val="20"/>
          <w:szCs w:val="20"/>
        </w:rPr>
        <w:t xml:space="preserve">…………………………………, Certify </w:t>
      </w:r>
      <w:proofErr w:type="gramStart"/>
      <w:r w:rsidRPr="00A43056">
        <w:rPr>
          <w:rFonts w:ascii="Times New Roman" w:hAnsi="Times New Roman" w:cs="Times New Roman"/>
          <w:i/>
          <w:iCs/>
          <w:sz w:val="20"/>
          <w:szCs w:val="20"/>
        </w:rPr>
        <w:t>that :</w:t>
      </w:r>
      <w:proofErr w:type="gramEnd"/>
      <w:r w:rsidRPr="00A43056">
        <w:rPr>
          <w:rFonts w:ascii="Times New Roman" w:hAnsi="Times New Roman" w:cs="Times New Roman"/>
          <w:i/>
          <w:iCs/>
          <w:sz w:val="20"/>
          <w:szCs w:val="20"/>
        </w:rPr>
        <w:t xml:space="preserve"> (</w:t>
      </w:r>
      <w:proofErr w:type="spellStart"/>
      <w:r w:rsidRPr="00A43056">
        <w:rPr>
          <w:rFonts w:ascii="Times New Roman" w:hAnsi="Times New Roman" w:cs="Times New Roman"/>
          <w:i/>
          <w:iCs/>
          <w:sz w:val="20"/>
          <w:szCs w:val="20"/>
        </w:rPr>
        <w:t>i</w:t>
      </w:r>
      <w:proofErr w:type="spellEnd"/>
      <w:r w:rsidRPr="00A43056">
        <w:rPr>
          <w:rFonts w:ascii="Times New Roman" w:hAnsi="Times New Roman" w:cs="Times New Roman"/>
          <w:i/>
          <w:iCs/>
          <w:sz w:val="20"/>
          <w:szCs w:val="20"/>
        </w:rPr>
        <w:t>) The data /results/schemes/ideas given in the abstract/paper is based entirely on the work of my /Our research work and need not necessarily represent the views of the institute/ICAR, and  (ii) Due Credit of authorship has been given to each contribut</w:t>
      </w:r>
      <w:r w:rsidR="00BD4877" w:rsidRPr="00A43056">
        <w:rPr>
          <w:rFonts w:ascii="Times New Roman" w:hAnsi="Times New Roman" w:cs="Times New Roman"/>
          <w:i/>
          <w:iCs/>
          <w:sz w:val="20"/>
          <w:szCs w:val="20"/>
        </w:rPr>
        <w:t xml:space="preserve">ors </w:t>
      </w:r>
      <w:r w:rsidRPr="00A43056">
        <w:rPr>
          <w:rFonts w:ascii="Times New Roman" w:hAnsi="Times New Roman" w:cs="Times New Roman"/>
          <w:i/>
          <w:iCs/>
          <w:sz w:val="20"/>
          <w:szCs w:val="20"/>
        </w:rPr>
        <w:t>of the abstract/paper</w:t>
      </w:r>
    </w:p>
    <w:p w14:paraId="563D259A" w14:textId="64CFA613" w:rsidR="003D0EBF" w:rsidRDefault="003D0EBF" w:rsidP="003D0EBF">
      <w:pPr>
        <w:autoSpaceDE w:val="0"/>
        <w:autoSpaceDN w:val="0"/>
        <w:adjustRightInd w:val="0"/>
        <w:spacing w:after="0" w:line="240" w:lineRule="auto"/>
        <w:ind w:left="2880"/>
        <w:rPr>
          <w:rFonts w:ascii="Times New Roman" w:hAnsi="Times New Roman" w:cs="Times New Roman"/>
          <w:b/>
          <w:sz w:val="24"/>
          <w:szCs w:val="24"/>
        </w:rPr>
      </w:pPr>
    </w:p>
    <w:p w14:paraId="7C4697C5" w14:textId="1AB61480" w:rsidR="007741F7" w:rsidRPr="0055113E" w:rsidRDefault="007741F7" w:rsidP="003D0EBF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55113E">
        <w:rPr>
          <w:rFonts w:ascii="Times New Roman" w:hAnsi="Times New Roman" w:cs="Times New Roman"/>
          <w:bCs/>
          <w:sz w:val="24"/>
          <w:szCs w:val="24"/>
        </w:rPr>
        <w:t>Signature with name and designation of Corresponding Author</w:t>
      </w:r>
    </w:p>
    <w:p w14:paraId="2DA3C7F5" w14:textId="77777777" w:rsidR="003D0EBF" w:rsidRPr="0055113E" w:rsidRDefault="003D0EBF" w:rsidP="003D0EBF">
      <w:pPr>
        <w:jc w:val="right"/>
        <w:rPr>
          <w:rFonts w:ascii="Times New Roman" w:hAnsi="Times New Roman" w:cs="Times New Roman"/>
          <w:bCs/>
          <w:sz w:val="24"/>
          <w:szCs w:val="24"/>
        </w:rPr>
      </w:pPr>
    </w:p>
    <w:p w14:paraId="1FE3DE1D" w14:textId="4FE23E9F" w:rsidR="007741F7" w:rsidRPr="0055113E" w:rsidRDefault="007741F7" w:rsidP="003D0EBF">
      <w:pPr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55113E">
        <w:rPr>
          <w:rFonts w:ascii="Times New Roman" w:hAnsi="Times New Roman" w:cs="Times New Roman"/>
          <w:bCs/>
          <w:sz w:val="24"/>
          <w:szCs w:val="24"/>
        </w:rPr>
        <w:t>Signature of available Co-authors, if any</w:t>
      </w:r>
    </w:p>
    <w:p w14:paraId="611D7482" w14:textId="77777777" w:rsidR="007741F7" w:rsidRPr="00382915" w:rsidRDefault="007741F7" w:rsidP="003D0E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382915">
        <w:rPr>
          <w:rFonts w:ascii="Times New Roman" w:hAnsi="Times New Roman" w:cs="Times New Roman"/>
          <w:bCs/>
          <w:sz w:val="24"/>
          <w:szCs w:val="24"/>
        </w:rPr>
        <w:t>Recommended and forwarded by the PME Cell In-charge</w:t>
      </w:r>
    </w:p>
    <w:p w14:paraId="420B8009" w14:textId="77777777" w:rsidR="007741F7" w:rsidRPr="00382915" w:rsidRDefault="007741F7" w:rsidP="007741F7">
      <w:pPr>
        <w:autoSpaceDE w:val="0"/>
        <w:autoSpaceDN w:val="0"/>
        <w:adjustRightInd w:val="0"/>
        <w:spacing w:after="0" w:line="240" w:lineRule="auto"/>
        <w:ind w:left="5040"/>
        <w:rPr>
          <w:rFonts w:ascii="Times New Roman" w:hAnsi="Times New Roman" w:cs="Times New Roman"/>
          <w:bCs/>
          <w:sz w:val="24"/>
          <w:szCs w:val="24"/>
        </w:rPr>
      </w:pPr>
    </w:p>
    <w:p w14:paraId="617BA00D" w14:textId="33A8BD3C" w:rsidR="007741F7" w:rsidRPr="00382915" w:rsidRDefault="007741F7" w:rsidP="00F73D7F">
      <w:pPr>
        <w:autoSpaceDE w:val="0"/>
        <w:autoSpaceDN w:val="0"/>
        <w:adjustRightInd w:val="0"/>
        <w:spacing w:after="0" w:line="240" w:lineRule="auto"/>
        <w:ind w:left="5040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82915">
        <w:rPr>
          <w:rFonts w:ascii="Times New Roman" w:hAnsi="Times New Roman" w:cs="Times New Roman"/>
          <w:bCs/>
          <w:sz w:val="24"/>
          <w:szCs w:val="24"/>
        </w:rPr>
        <w:t>(Signature of the PME Cell In-Charge</w:t>
      </w:r>
      <w:r w:rsidR="003D0EBF" w:rsidRPr="00382915">
        <w:rPr>
          <w:rFonts w:ascii="Times New Roman" w:hAnsi="Times New Roman" w:cs="Times New Roman"/>
          <w:bCs/>
          <w:sz w:val="24"/>
          <w:szCs w:val="24"/>
        </w:rPr>
        <w:t>)</w:t>
      </w:r>
    </w:p>
    <w:p w14:paraId="5EB803CA" w14:textId="750E6C79" w:rsidR="007741F7" w:rsidRPr="00382915" w:rsidRDefault="003D0EBF" w:rsidP="007741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382915">
        <w:rPr>
          <w:rFonts w:ascii="Times New Roman" w:hAnsi="Times New Roman" w:cs="Times New Roman"/>
          <w:bCs/>
          <w:sz w:val="24"/>
          <w:szCs w:val="24"/>
        </w:rPr>
        <w:tab/>
      </w:r>
    </w:p>
    <w:p w14:paraId="19AE7946" w14:textId="3DD8101F" w:rsidR="007741F7" w:rsidRPr="00382915" w:rsidRDefault="003D0EBF" w:rsidP="003D0E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382915">
        <w:rPr>
          <w:rFonts w:ascii="Times New Roman" w:hAnsi="Times New Roman" w:cs="Times New Roman"/>
          <w:bCs/>
          <w:sz w:val="24"/>
          <w:szCs w:val="24"/>
        </w:rPr>
        <w:t>A</w:t>
      </w:r>
      <w:r w:rsidR="007741F7" w:rsidRPr="00382915">
        <w:rPr>
          <w:rFonts w:ascii="Times New Roman" w:hAnsi="Times New Roman" w:cs="Times New Roman"/>
          <w:bCs/>
          <w:sz w:val="24"/>
          <w:szCs w:val="24"/>
        </w:rPr>
        <w:t xml:space="preserve">pproval of the </w:t>
      </w:r>
      <w:r w:rsidR="0084558D" w:rsidRPr="00382915">
        <w:rPr>
          <w:rFonts w:ascii="Times New Roman" w:hAnsi="Times New Roman" w:cs="Times New Roman"/>
          <w:bCs/>
          <w:sz w:val="24"/>
          <w:szCs w:val="24"/>
        </w:rPr>
        <w:t xml:space="preserve">Head of the Institute / </w:t>
      </w:r>
      <w:r w:rsidR="007741F7" w:rsidRPr="00382915">
        <w:rPr>
          <w:rFonts w:ascii="Times New Roman" w:hAnsi="Times New Roman" w:cs="Times New Roman"/>
          <w:bCs/>
          <w:sz w:val="24"/>
          <w:szCs w:val="24"/>
        </w:rPr>
        <w:t xml:space="preserve">Director </w:t>
      </w:r>
    </w:p>
    <w:p w14:paraId="556F2CA6" w14:textId="77777777" w:rsidR="007741F7" w:rsidRPr="00382915" w:rsidRDefault="007741F7" w:rsidP="007741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E026B62" w14:textId="77777777" w:rsidR="007741F7" w:rsidRPr="00382915" w:rsidRDefault="007741F7" w:rsidP="003D0EBF">
      <w:pPr>
        <w:autoSpaceDE w:val="0"/>
        <w:autoSpaceDN w:val="0"/>
        <w:adjustRightInd w:val="0"/>
        <w:spacing w:after="0" w:line="240" w:lineRule="auto"/>
        <w:ind w:left="5040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382915">
        <w:rPr>
          <w:rFonts w:ascii="Times New Roman" w:hAnsi="Times New Roman" w:cs="Times New Roman"/>
          <w:bCs/>
          <w:sz w:val="24"/>
          <w:szCs w:val="24"/>
        </w:rPr>
        <w:t>(Signature of the Director of the Institute)</w:t>
      </w:r>
    </w:p>
    <w:p w14:paraId="3A3DD0B0" w14:textId="67C14E1F" w:rsidR="005B4DFD" w:rsidRPr="0055113E" w:rsidRDefault="00F02CDE" w:rsidP="005B4DFD">
      <w:pPr>
        <w:jc w:val="righ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82915">
        <w:rPr>
          <w:rFonts w:ascii="Times New Roman" w:hAnsi="Times New Roman" w:cs="Times New Roman"/>
          <w:bCs/>
        </w:rPr>
        <w:br w:type="page"/>
      </w:r>
      <w:r w:rsidR="00064249">
        <w:rPr>
          <w:noProof/>
        </w:rPr>
        <w:lastRenderedPageBreak/>
        <w:drawing>
          <wp:anchor distT="0" distB="0" distL="114300" distR="114300" simplePos="0" relativeHeight="251731968" behindDoc="0" locked="0" layoutInCell="1" allowOverlap="1" wp14:anchorId="591ED193" wp14:editId="5F3B0CF3">
            <wp:simplePos x="0" y="0"/>
            <wp:positionH relativeFrom="column">
              <wp:posOffset>-435131</wp:posOffset>
            </wp:positionH>
            <wp:positionV relativeFrom="paragraph">
              <wp:posOffset>334034</wp:posOffset>
            </wp:positionV>
            <wp:extent cx="559062" cy="564543"/>
            <wp:effectExtent l="0" t="0" r="0" b="698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2" cy="56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B4DFD">
        <w:rPr>
          <w:rFonts w:ascii="Times New Roman" w:hAnsi="Times New Roman" w:cs="Times New Roman"/>
          <w:b/>
          <w:bCs/>
          <w:sz w:val="24"/>
          <w:szCs w:val="24"/>
          <w:u w:val="single"/>
        </w:rPr>
        <w:t>Annexure-I</w:t>
      </w:r>
      <w:r w:rsidR="0052666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9C58DF">
        <w:rPr>
          <w:rFonts w:ascii="Times New Roman" w:hAnsi="Times New Roman" w:cs="Times New Roman"/>
          <w:b/>
          <w:bCs/>
          <w:sz w:val="24"/>
          <w:szCs w:val="24"/>
          <w:u w:val="single"/>
        </w:rPr>
        <w:t>R</w:t>
      </w:r>
    </w:p>
    <w:p w14:paraId="30A81F01" w14:textId="6FDF3B97" w:rsidR="00064249" w:rsidRDefault="00064249" w:rsidP="002930C7">
      <w:pPr>
        <w:tabs>
          <w:tab w:val="left" w:pos="1275"/>
        </w:tabs>
        <w:spacing w:after="0" w:line="240" w:lineRule="auto"/>
        <w:jc w:val="center"/>
        <w:rPr>
          <w:rFonts w:ascii="Rockwell" w:hAnsi="Rockwell" w:cs="FrankRuehl"/>
          <w:b/>
          <w:noProof/>
          <w:color w:val="003399"/>
        </w:rPr>
      </w:pPr>
      <w:r>
        <w:rPr>
          <w:noProof/>
        </w:rPr>
        <w:drawing>
          <wp:anchor distT="0" distB="0" distL="114300" distR="114300" simplePos="0" relativeHeight="251730944" behindDoc="0" locked="0" layoutInCell="1" allowOverlap="1" wp14:anchorId="5EB2752F" wp14:editId="5A66F3D8">
            <wp:simplePos x="0" y="0"/>
            <wp:positionH relativeFrom="column">
              <wp:posOffset>5611495</wp:posOffset>
            </wp:positionH>
            <wp:positionV relativeFrom="paragraph">
              <wp:posOffset>635</wp:posOffset>
            </wp:positionV>
            <wp:extent cx="546100" cy="492760"/>
            <wp:effectExtent l="0" t="0" r="6350" b="2540"/>
            <wp:wrapNone/>
            <wp:docPr id="5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0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Mangal" w:eastAsia="FangSong" w:hAnsi="Mangal" w:cs="Mangal"/>
          <w:b/>
          <w:color w:val="003399"/>
          <w:sz w:val="24"/>
          <w:szCs w:val="26"/>
        </w:rPr>
        <w:t>Project Monitoring and Evaluation Cell</w:t>
      </w:r>
      <w:r w:rsidRPr="0007379D">
        <w:rPr>
          <w:rFonts w:ascii="Rockwell" w:hAnsi="Rockwell" w:cs="FrankRuehl"/>
          <w:b/>
          <w:noProof/>
          <w:color w:val="003399"/>
        </w:rPr>
        <w:t xml:space="preserve"> </w:t>
      </w:r>
    </w:p>
    <w:p w14:paraId="03B8A30A" w14:textId="29AFB109" w:rsidR="002930C7" w:rsidRPr="00B97DC8" w:rsidRDefault="002930C7" w:rsidP="002930C7">
      <w:pPr>
        <w:tabs>
          <w:tab w:val="left" w:pos="1275"/>
        </w:tabs>
        <w:spacing w:after="0" w:line="240" w:lineRule="auto"/>
        <w:jc w:val="center"/>
        <w:rPr>
          <w:rFonts w:ascii="FangSong" w:eastAsia="FangSong" w:hAnsi="FangSong" w:cs="Mangal"/>
          <w:b/>
          <w:color w:val="003399"/>
          <w:sz w:val="24"/>
          <w:szCs w:val="26"/>
        </w:rPr>
      </w:pPr>
      <w:r w:rsidRPr="0007379D">
        <w:rPr>
          <w:rFonts w:ascii="Rockwell" w:hAnsi="Rockwell" w:cs="FrankRuehl"/>
          <w:b/>
          <w:noProof/>
          <w:color w:val="003399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6C3C33E0" wp14:editId="6D38C925">
                <wp:simplePos x="0" y="0"/>
                <wp:positionH relativeFrom="margin">
                  <wp:posOffset>5646716</wp:posOffset>
                </wp:positionH>
                <wp:positionV relativeFrom="paragraph">
                  <wp:posOffset>5938</wp:posOffset>
                </wp:positionV>
                <wp:extent cx="579169" cy="601980"/>
                <wp:effectExtent l="0" t="0" r="0" b="762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6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887086" w14:textId="77777777" w:rsidR="002930C7" w:rsidRDefault="002930C7" w:rsidP="002930C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C33E0" id="_x0000_s1030" type="#_x0000_t202" style="position:absolute;left:0;text-align:left;margin-left:444.6pt;margin-top:.45pt;width:45.6pt;height:47.4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" stroked="f">
                <v:textbox>
                  <w:txbxContent>
                    <w:p w14:paraId="11887086" w14:textId="77777777" w:rsidR="002930C7" w:rsidRDefault="002930C7" w:rsidP="002930C7"/>
                  </w:txbxContent>
                </v:textbox>
                <w10:wrap anchorx="margin"/>
              </v:shape>
            </w:pict>
          </mc:Fallback>
        </mc:AlternateContent>
      </w:r>
      <w:r w:rsidRPr="0007379D">
        <w:rPr>
          <w:rFonts w:ascii="Rockwell" w:hAnsi="Rockwell" w:cs="FrankRuehl"/>
          <w:b/>
          <w:noProof/>
          <w:color w:val="003399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4C1C6408" wp14:editId="4820462A">
                <wp:simplePos x="0" y="0"/>
                <wp:positionH relativeFrom="leftMargin">
                  <wp:posOffset>362308</wp:posOffset>
                </wp:positionH>
                <wp:positionV relativeFrom="paragraph">
                  <wp:posOffset>8627</wp:posOffset>
                </wp:positionV>
                <wp:extent cx="750499" cy="601980"/>
                <wp:effectExtent l="0" t="0" r="0" b="762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499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F3A03D" w14:textId="77777777" w:rsidR="002930C7" w:rsidRDefault="002930C7" w:rsidP="002930C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C6408" id="_x0000_s1031" type="#_x0000_t202" style="position:absolute;left:0;text-align:left;margin-left:28.55pt;margin-top:.7pt;width:59.1pt;height:47.4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" stroked="f">
                <v:textbox>
                  <w:txbxContent>
                    <w:p w14:paraId="65F3A03D" w14:textId="77777777" w:rsidR="002930C7" w:rsidRDefault="002930C7" w:rsidP="002930C7"/>
                  </w:txbxContent>
                </v:textbox>
                <w10:wrap anchorx="margin"/>
              </v:shape>
            </w:pict>
          </mc:Fallback>
        </mc:AlternateConten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भाकृ</w:t>
      </w:r>
      <w:r w:rsidRPr="00B97DC8">
        <w:rPr>
          <w:rFonts w:ascii="Mangal" w:eastAsia="FangSong" w:hAnsi="Mangal" w:cs="Mangal" w:hint="cs"/>
          <w:b/>
          <w:color w:val="003399"/>
          <w:sz w:val="24"/>
          <w:szCs w:val="26"/>
        </w:rPr>
        <w:t>अनु</w:t>
      </w:r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प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>–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राष्ट्रीय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पशुरोग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जानपदिक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एवं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सूचना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विज्ञान</w:t>
      </w:r>
      <w:proofErr w:type="spellEnd"/>
      <w:r w:rsidRPr="00B97DC8">
        <w:rPr>
          <w:rFonts w:ascii="FangSong" w:eastAsia="FangSong" w:hAnsi="FangSong" w:cs="Mangal"/>
          <w:b/>
          <w:color w:val="003399"/>
          <w:sz w:val="24"/>
          <w:szCs w:val="26"/>
        </w:rPr>
        <w:t xml:space="preserve"> </w:t>
      </w:r>
      <w:proofErr w:type="spellStart"/>
      <w:r w:rsidRPr="00B97DC8">
        <w:rPr>
          <w:rFonts w:ascii="Mangal" w:eastAsia="FangSong" w:hAnsi="Mangal" w:cs="Mangal"/>
          <w:b/>
          <w:color w:val="003399"/>
          <w:sz w:val="24"/>
          <w:szCs w:val="26"/>
        </w:rPr>
        <w:t>संस्थान</w:t>
      </w:r>
      <w:proofErr w:type="spellEnd"/>
    </w:p>
    <w:p w14:paraId="5D53745F" w14:textId="77777777" w:rsidR="002930C7" w:rsidRPr="00B97DC8" w:rsidRDefault="002930C7" w:rsidP="002930C7">
      <w:pPr>
        <w:pStyle w:val="HTMLPreformatted"/>
        <w:shd w:val="clear" w:color="auto" w:fill="FFFFFF"/>
        <w:rPr>
          <w:rFonts w:ascii="Mangal" w:hAnsi="Mangal" w:cs="Mangal"/>
          <w:szCs w:val="18"/>
        </w:rPr>
      </w:pPr>
      <w:r>
        <w:rPr>
          <w:rFonts w:ascii="Rockwell" w:hAnsi="Rockwell" w:cs="FrankRuehl"/>
          <w:b/>
          <w:color w:val="003399"/>
          <w:sz w:val="22"/>
        </w:rPr>
        <w:t xml:space="preserve">      </w:t>
      </w:r>
      <w:r w:rsidRPr="00B97DC8">
        <w:rPr>
          <w:rFonts w:ascii="Rockwell" w:hAnsi="Rockwell" w:cs="FrankRuehl"/>
          <w:b/>
          <w:color w:val="003399"/>
          <w:sz w:val="22"/>
        </w:rPr>
        <w:t>ICAR–National Institute of Veterinary Epidemiology and Disease Informatics</w:t>
      </w:r>
      <w:r w:rsidRPr="00B97DC8">
        <w:rPr>
          <w:rFonts w:ascii="Mangal" w:hAnsi="Mangal" w:cs="Mangal" w:hint="cs"/>
          <w:szCs w:val="18"/>
        </w:rPr>
        <w:t xml:space="preserve"> </w:t>
      </w:r>
    </w:p>
    <w:p w14:paraId="4A65E8CC" w14:textId="4F13D643" w:rsidR="003D0EBF" w:rsidRPr="0055113E" w:rsidRDefault="000B4EC5" w:rsidP="0006424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5113E">
        <w:rPr>
          <w:rFonts w:ascii="Times New Roman" w:hAnsi="Times New Roman" w:cs="Times New Roman"/>
          <w:b/>
          <w:bCs/>
          <w:sz w:val="24"/>
          <w:szCs w:val="24"/>
          <w:u w:val="single"/>
        </w:rPr>
        <w:t>CHECKLIST</w:t>
      </w:r>
      <w:r w:rsidR="005B4DF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4B4C7ECF" w14:textId="1CD39F68" w:rsidR="000B4EC5" w:rsidRPr="0055113E" w:rsidRDefault="000B4EC5" w:rsidP="00064249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55113E">
        <w:rPr>
          <w:rFonts w:ascii="Times New Roman" w:hAnsi="Times New Roman" w:cs="Times New Roman"/>
        </w:rPr>
        <w:t xml:space="preserve">The following documents/reference are </w:t>
      </w:r>
      <w:r w:rsidRPr="0055113E">
        <w:rPr>
          <w:rFonts w:ascii="Times New Roman" w:hAnsi="Times New Roman" w:cs="Times New Roman"/>
          <w:color w:val="202124"/>
          <w:shd w:val="clear" w:color="auto" w:fill="FFFFFF"/>
        </w:rPr>
        <w:t xml:space="preserve">required for </w:t>
      </w:r>
      <w:r w:rsidRPr="0055113E">
        <w:rPr>
          <w:rFonts w:ascii="Times New Roman" w:hAnsi="Times New Roman" w:cs="Times New Roman"/>
        </w:rPr>
        <w:t>forwarding/</w:t>
      </w:r>
      <w:r w:rsidRPr="0055113E">
        <w:rPr>
          <w:rFonts w:ascii="Times New Roman" w:hAnsi="Times New Roman" w:cs="Times New Roman"/>
          <w:color w:val="202124"/>
          <w:shd w:val="clear" w:color="auto" w:fill="FFFFFF"/>
        </w:rPr>
        <w:t xml:space="preserve">processing of the submitted </w:t>
      </w:r>
      <w:r w:rsidRPr="0055113E">
        <w:rPr>
          <w:rFonts w:ascii="Times New Roman" w:hAnsi="Times New Roman" w:cs="Times New Roman"/>
        </w:rPr>
        <w:t>abstract/ full paper for presentation to the national/international seminar/symposia/conference etc.</w:t>
      </w:r>
      <w:r w:rsidR="00F02CDE" w:rsidRPr="0055113E">
        <w:rPr>
          <w:rFonts w:ascii="Times New Roman" w:hAnsi="Times New Roman" w:cs="Times New Roman"/>
        </w:rPr>
        <w:t>*</w:t>
      </w:r>
    </w:p>
    <w:p w14:paraId="7D970EE0" w14:textId="77777777" w:rsidR="0055113E" w:rsidRPr="00F02CDE" w:rsidRDefault="0055113E" w:rsidP="00064249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b/>
          <w:bCs/>
        </w:rPr>
      </w:pPr>
    </w:p>
    <w:tbl>
      <w:tblPr>
        <w:tblW w:w="99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"/>
        <w:gridCol w:w="7903"/>
        <w:gridCol w:w="1135"/>
      </w:tblGrid>
      <w:tr w:rsidR="003E7B40" w:rsidRPr="00F02CDE" w14:paraId="46931BD5" w14:textId="77777777" w:rsidTr="00BD39DF">
        <w:trPr>
          <w:trHeight w:val="426"/>
          <w:jc w:val="center"/>
        </w:trPr>
        <w:tc>
          <w:tcPr>
            <w:tcW w:w="881" w:type="dxa"/>
          </w:tcPr>
          <w:p w14:paraId="251D5472" w14:textId="1BF62BEB" w:rsidR="003E7B40" w:rsidRPr="00F02CDE" w:rsidRDefault="00F02CDE" w:rsidP="00F02CDE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 xml:space="preserve"> S. No</w:t>
            </w:r>
          </w:p>
        </w:tc>
        <w:tc>
          <w:tcPr>
            <w:tcW w:w="7903" w:type="dxa"/>
          </w:tcPr>
          <w:p w14:paraId="713D5ECC" w14:textId="02008346" w:rsidR="003E7B40" w:rsidRPr="00F02CDE" w:rsidRDefault="00F02CDE" w:rsidP="00F02CD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>Documents/Reference</w:t>
            </w:r>
          </w:p>
        </w:tc>
        <w:tc>
          <w:tcPr>
            <w:tcW w:w="1135" w:type="dxa"/>
          </w:tcPr>
          <w:p w14:paraId="5A6A9997" w14:textId="7F51C3C8" w:rsidR="003E7B40" w:rsidRPr="00382915" w:rsidRDefault="00382915" w:rsidP="00382915">
            <w:pPr>
              <w:pStyle w:val="ListParagraph"/>
              <w:numPr>
                <w:ilvl w:val="0"/>
                <w:numId w:val="8"/>
              </w:numPr>
              <w:spacing w:after="129"/>
              <w:ind w:left="262" w:hanging="284"/>
              <w:jc w:val="center"/>
              <w:rPr>
                <w:rFonts w:ascii="Times New Roman" w:hAnsi="Times New Roman" w:cs="Times New Roman"/>
                <w:b/>
                <w:bCs/>
                <w:noProof/>
                <w:lang w:bidi="hi-IN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bidi="hi-IN"/>
              </w:rPr>
              <w:t>Tick</w:t>
            </w:r>
          </w:p>
        </w:tc>
      </w:tr>
      <w:tr w:rsidR="00F02CDE" w:rsidRPr="00F02CDE" w14:paraId="2E09FED7" w14:textId="77777777" w:rsidTr="00BD39DF">
        <w:trPr>
          <w:trHeight w:val="483"/>
          <w:jc w:val="center"/>
        </w:trPr>
        <w:tc>
          <w:tcPr>
            <w:tcW w:w="881" w:type="dxa"/>
          </w:tcPr>
          <w:p w14:paraId="21E24772" w14:textId="77777777" w:rsidR="00F02CDE" w:rsidRPr="00F02CDE" w:rsidRDefault="00F02CDE" w:rsidP="00F02CDE">
            <w:pPr>
              <w:numPr>
                <w:ilvl w:val="0"/>
                <w:numId w:val="6"/>
              </w:num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03" w:type="dxa"/>
          </w:tcPr>
          <w:p w14:paraId="00DBA461" w14:textId="5614CFDE" w:rsidR="00F02CDE" w:rsidRPr="00F02CDE" w:rsidRDefault="00F02CDE" w:rsidP="00F02CD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F02CDE">
              <w:rPr>
                <w:rFonts w:ascii="Times New Roman" w:hAnsi="Times New Roman" w:cs="Times New Roman"/>
                <w:bCs/>
              </w:rPr>
              <w:t>Duly signed and completed abstract submission proforma</w:t>
            </w:r>
            <w:r w:rsidRPr="00F02CDE">
              <w:rPr>
                <w:rFonts w:ascii="Times New Roman" w:hAnsi="Times New Roman" w:cs="Times New Roman"/>
              </w:rPr>
              <w:t xml:space="preserve"> </w:t>
            </w:r>
            <w:r w:rsidRPr="00F02CDE">
              <w:rPr>
                <w:rFonts w:ascii="Times New Roman" w:hAnsi="Times New Roman" w:cs="Times New Roman"/>
                <w:bCs/>
              </w:rPr>
              <w:t>by the Corresponding Author</w:t>
            </w:r>
          </w:p>
        </w:tc>
        <w:tc>
          <w:tcPr>
            <w:tcW w:w="1135" w:type="dxa"/>
          </w:tcPr>
          <w:p w14:paraId="053DC70D" w14:textId="51B8B55C" w:rsidR="00F02CDE" w:rsidRPr="00F02CDE" w:rsidRDefault="00F02CDE" w:rsidP="00F02CDE">
            <w:pPr>
              <w:spacing w:after="129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612714D" wp14:editId="7C915981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85090</wp:posOffset>
                      </wp:positionV>
                      <wp:extent cx="228600" cy="167640"/>
                      <wp:effectExtent l="7620" t="11430" r="11430" b="1143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B23F90" w14:textId="77777777" w:rsidR="00F02CDE" w:rsidRDefault="00F02CDE" w:rsidP="000B4EC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12714D" id="Text Box 16" o:spid="_x0000_s1032" type="#_x0000_t202" style="position:absolute;left:0;text-align:left;margin-left:11.25pt;margin-top:6.7pt;width:18pt;height:13.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">
                      <v:textbox>
                        <w:txbxContent>
                          <w:p w14:paraId="3CB23F90" w14:textId="77777777" w:rsidR="00F02CDE" w:rsidRDefault="00F02CDE" w:rsidP="000B4EC5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02CDE" w:rsidRPr="00F02CDE" w14:paraId="27D7C3EF" w14:textId="77777777" w:rsidTr="00BD39DF">
        <w:trPr>
          <w:trHeight w:val="868"/>
          <w:jc w:val="center"/>
        </w:trPr>
        <w:tc>
          <w:tcPr>
            <w:tcW w:w="881" w:type="dxa"/>
          </w:tcPr>
          <w:p w14:paraId="2531A9D6" w14:textId="77777777" w:rsidR="00F02CDE" w:rsidRPr="00F02CDE" w:rsidRDefault="00F02CDE" w:rsidP="00F02CDE">
            <w:pPr>
              <w:numPr>
                <w:ilvl w:val="0"/>
                <w:numId w:val="6"/>
              </w:num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03" w:type="dxa"/>
          </w:tcPr>
          <w:p w14:paraId="7D4D2AE4" w14:textId="3143513B" w:rsidR="00F02CDE" w:rsidRPr="00F02CDE" w:rsidRDefault="00F02CDE" w:rsidP="00F02CDE">
            <w:pPr>
              <w:spacing w:after="129"/>
              <w:jc w:val="both"/>
              <w:rPr>
                <w:rFonts w:ascii="Times New Roman" w:hAnsi="Times New Roman" w:cs="Times New Roman"/>
                <w:bCs/>
              </w:rPr>
            </w:pPr>
            <w:r w:rsidRPr="00F02CDE">
              <w:rPr>
                <w:rFonts w:ascii="Times New Roman" w:hAnsi="Times New Roman" w:cs="Times New Roman"/>
                <w:bCs/>
              </w:rPr>
              <w:t xml:space="preserve">Duly signed and completed abstract by the author (s) with specified minimum </w:t>
            </w:r>
            <w:r w:rsidRPr="00F02CDE">
              <w:rPr>
                <w:rFonts w:ascii="Times New Roman" w:hAnsi="Times New Roman" w:cs="Times New Roman"/>
              </w:rPr>
              <w:t xml:space="preserve">requirements including format, for submission of the abstract/full paper and the authors contributed in this </w:t>
            </w:r>
            <w:proofErr w:type="gramStart"/>
            <w:r w:rsidRPr="00F02CDE">
              <w:rPr>
                <w:rFonts w:ascii="Times New Roman" w:hAnsi="Times New Roman" w:cs="Times New Roman"/>
              </w:rPr>
              <w:t>work  have</w:t>
            </w:r>
            <w:proofErr w:type="gramEnd"/>
            <w:r w:rsidRPr="00F02CDE">
              <w:rPr>
                <w:rFonts w:ascii="Times New Roman" w:hAnsi="Times New Roman" w:cs="Times New Roman"/>
              </w:rPr>
              <w:t xml:space="preserve"> been figured in due sequence.</w:t>
            </w:r>
          </w:p>
        </w:tc>
        <w:tc>
          <w:tcPr>
            <w:tcW w:w="1135" w:type="dxa"/>
          </w:tcPr>
          <w:p w14:paraId="147356DB" w14:textId="5905BEBD" w:rsidR="00F02CDE" w:rsidRPr="00F02CDE" w:rsidRDefault="00F02CDE" w:rsidP="00F02CDE">
            <w:pPr>
              <w:spacing w:after="129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9EF66A9" wp14:editId="126BDBF6">
                      <wp:simplePos x="0" y="0"/>
                      <wp:positionH relativeFrom="column">
                        <wp:posOffset>152400</wp:posOffset>
                      </wp:positionH>
                      <wp:positionV relativeFrom="paragraph">
                        <wp:posOffset>212725</wp:posOffset>
                      </wp:positionV>
                      <wp:extent cx="228600" cy="167640"/>
                      <wp:effectExtent l="9525" t="10795" r="9525" b="12065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97002F" w14:textId="77777777" w:rsidR="00F02CDE" w:rsidRDefault="00F02CDE" w:rsidP="000B4EC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EF66A9" id="Text Box 17" o:spid="_x0000_s1033" type="#_x0000_t202" style="position:absolute;left:0;text-align:left;margin-left:12pt;margin-top:16.75pt;width:18pt;height:13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">
                      <v:textbox>
                        <w:txbxContent>
                          <w:p w14:paraId="0E97002F" w14:textId="77777777" w:rsidR="00F02CDE" w:rsidRDefault="00F02CDE" w:rsidP="000B4EC5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02CDE" w:rsidRPr="00F02CDE" w14:paraId="78E599D6" w14:textId="77777777" w:rsidTr="00BD39DF">
        <w:trPr>
          <w:trHeight w:val="1238"/>
          <w:jc w:val="center"/>
        </w:trPr>
        <w:tc>
          <w:tcPr>
            <w:tcW w:w="881" w:type="dxa"/>
          </w:tcPr>
          <w:p w14:paraId="32A10066" w14:textId="77777777" w:rsidR="00F02CDE" w:rsidRPr="00F02CDE" w:rsidRDefault="00F02CDE" w:rsidP="00F02CDE">
            <w:pPr>
              <w:numPr>
                <w:ilvl w:val="0"/>
                <w:numId w:val="6"/>
              </w:num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903" w:type="dxa"/>
          </w:tcPr>
          <w:p w14:paraId="65991255" w14:textId="77776C9C" w:rsidR="00F02CDE" w:rsidRPr="00F02CDE" w:rsidRDefault="00F02CDE" w:rsidP="00F02CD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</w:rPr>
              <w:t xml:space="preserve">Brochure of the seminar/symposia/conference etc. with the highlight on </w:t>
            </w:r>
            <w:proofErr w:type="gramStart"/>
            <w:r w:rsidRPr="00F02CDE">
              <w:rPr>
                <w:rFonts w:ascii="Times New Roman" w:hAnsi="Times New Roman" w:cs="Times New Roman"/>
              </w:rPr>
              <w:t xml:space="preserve">the  </w:t>
            </w:r>
            <w:r w:rsidRPr="00F02CDE">
              <w:rPr>
                <w:rFonts w:ascii="Times New Roman" w:hAnsi="Times New Roman" w:cs="Times New Roman"/>
                <w:bCs/>
                <w:color w:val="000000" w:themeColor="text1"/>
              </w:rPr>
              <w:t>Date</w:t>
            </w:r>
            <w:proofErr w:type="gramEnd"/>
            <w:r w:rsidRPr="00F02CDE">
              <w:rPr>
                <w:rFonts w:ascii="Times New Roman" w:hAnsi="Times New Roman" w:cs="Times New Roman"/>
                <w:bCs/>
                <w:color w:val="000000" w:themeColor="text1"/>
              </w:rPr>
              <w:t xml:space="preserve">, Location, Venue, Deadline/last date of submission to the organizers, Name of the society/organization/Institute organizing the event. </w:t>
            </w:r>
            <w:r w:rsidRPr="00F02CDE">
              <w:rPr>
                <w:rFonts w:ascii="Times New Roman" w:hAnsi="Times New Roman" w:cs="Times New Roman"/>
                <w:bCs/>
                <w:color w:val="000000" w:themeColor="text1"/>
                <w:shd w:val="clear" w:color="auto" w:fill="FFFFFF"/>
              </w:rPr>
              <w:t>The abstract submission/processing fee/registration fee for the presenting author participation in the event either as member/ non-member/ invited/lead speaker.</w:t>
            </w:r>
          </w:p>
        </w:tc>
        <w:tc>
          <w:tcPr>
            <w:tcW w:w="1135" w:type="dxa"/>
          </w:tcPr>
          <w:p w14:paraId="3C613972" w14:textId="00FE6966" w:rsidR="00F02CDE" w:rsidRPr="00F02CDE" w:rsidRDefault="00F02CDE" w:rsidP="00F02CDE">
            <w:pPr>
              <w:spacing w:after="129"/>
              <w:jc w:val="both"/>
              <w:rPr>
                <w:rFonts w:ascii="Times New Roman" w:hAnsi="Times New Roman" w:cs="Times New Roman"/>
                <w:noProof/>
                <w:lang w:bidi="hi-I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B1E24AE" wp14:editId="48844F42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421005</wp:posOffset>
                      </wp:positionV>
                      <wp:extent cx="228600" cy="167640"/>
                      <wp:effectExtent l="9525" t="10795" r="9525" b="12065"/>
                      <wp:wrapNone/>
                      <wp:docPr id="18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31B2DA" w14:textId="77777777" w:rsidR="00F02CDE" w:rsidRDefault="00F02CDE" w:rsidP="000B4EC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1E24AE" id="Text Box 18" o:spid="_x0000_s1034" type="#_x0000_t202" style="position:absolute;left:0;text-align:left;margin-left:11.25pt;margin-top:33.15pt;width:18pt;height:13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">
                      <v:textbox>
                        <w:txbxContent>
                          <w:p w14:paraId="0B31B2DA" w14:textId="77777777" w:rsidR="00F02CDE" w:rsidRDefault="00F02CDE" w:rsidP="000B4EC5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ABAE66D" w14:textId="46B782B6" w:rsidR="00F02CDE" w:rsidRPr="00CC4578" w:rsidRDefault="000B4EC5" w:rsidP="00F02CDE">
      <w:pPr>
        <w:spacing w:after="129"/>
        <w:jc w:val="both"/>
        <w:rPr>
          <w:rFonts w:ascii="Times New Roman" w:hAnsi="Times New Roman" w:cs="Times New Roman"/>
          <w:i/>
          <w:iCs/>
        </w:rPr>
      </w:pPr>
      <w:r w:rsidRPr="00F02CDE">
        <w:rPr>
          <w:rFonts w:ascii="Times New Roman" w:hAnsi="Times New Roman" w:cs="Times New Roman"/>
        </w:rPr>
        <w:t xml:space="preserve">      </w:t>
      </w:r>
      <w:r w:rsidR="00F02CDE" w:rsidRPr="00F02CDE">
        <w:rPr>
          <w:rFonts w:ascii="Times New Roman" w:hAnsi="Times New Roman" w:cs="Times New Roman"/>
        </w:rPr>
        <w:t xml:space="preserve">    </w:t>
      </w:r>
      <w:r w:rsidR="00F02CDE" w:rsidRPr="00CC4578">
        <w:rPr>
          <w:rFonts w:ascii="Times New Roman" w:hAnsi="Times New Roman" w:cs="Times New Roman"/>
          <w:i/>
          <w:iCs/>
        </w:rPr>
        <w:t>*  The incomplete application</w:t>
      </w:r>
      <w:r w:rsidR="00B90564" w:rsidRPr="00CC4578">
        <w:rPr>
          <w:rFonts w:ascii="Times New Roman" w:hAnsi="Times New Roman" w:cs="Times New Roman"/>
          <w:i/>
          <w:iCs/>
        </w:rPr>
        <w:t xml:space="preserve"> </w:t>
      </w:r>
      <w:r w:rsidR="00F02CDE" w:rsidRPr="00CC4578">
        <w:rPr>
          <w:rFonts w:ascii="Times New Roman" w:hAnsi="Times New Roman" w:cs="Times New Roman"/>
          <w:i/>
          <w:iCs/>
        </w:rPr>
        <w:t>with</w:t>
      </w:r>
      <w:r w:rsidR="00B90564" w:rsidRPr="00CC4578">
        <w:rPr>
          <w:rFonts w:ascii="Times New Roman" w:hAnsi="Times New Roman" w:cs="Times New Roman"/>
          <w:i/>
          <w:iCs/>
        </w:rPr>
        <w:t>out</w:t>
      </w:r>
      <w:r w:rsidR="00F02CDE" w:rsidRPr="00CC4578">
        <w:rPr>
          <w:rFonts w:ascii="Times New Roman" w:hAnsi="Times New Roman" w:cs="Times New Roman"/>
          <w:i/>
          <w:iCs/>
        </w:rPr>
        <w:t xml:space="preserve"> the required checklist</w:t>
      </w:r>
      <w:r w:rsidR="00B90564" w:rsidRPr="00CC4578">
        <w:rPr>
          <w:rFonts w:ascii="Times New Roman" w:hAnsi="Times New Roman" w:cs="Times New Roman"/>
          <w:i/>
          <w:iCs/>
        </w:rPr>
        <w:t xml:space="preserve">, </w:t>
      </w:r>
      <w:r w:rsidR="00F02CDE" w:rsidRPr="00CC4578">
        <w:rPr>
          <w:rFonts w:ascii="Times New Roman" w:hAnsi="Times New Roman" w:cs="Times New Roman"/>
          <w:i/>
          <w:iCs/>
        </w:rPr>
        <w:t xml:space="preserve">will not be processed </w:t>
      </w:r>
      <w:r w:rsidR="00B90564" w:rsidRPr="00CC4578">
        <w:rPr>
          <w:rFonts w:ascii="Times New Roman" w:hAnsi="Times New Roman" w:cs="Times New Roman"/>
          <w:i/>
          <w:iCs/>
        </w:rPr>
        <w:t xml:space="preserve">further </w:t>
      </w:r>
      <w:r w:rsidR="00F02CDE" w:rsidRPr="00CC4578">
        <w:rPr>
          <w:rFonts w:ascii="Times New Roman" w:hAnsi="Times New Roman" w:cs="Times New Roman"/>
          <w:i/>
          <w:iCs/>
        </w:rPr>
        <w:t>at PME Cell of ICAR-NIVEDI.</w:t>
      </w:r>
    </w:p>
    <w:p w14:paraId="4AA449CB" w14:textId="2722AD20" w:rsidR="000B4EC5" w:rsidRDefault="00F02CDE" w:rsidP="000B4EC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</w:t>
      </w:r>
      <w:r w:rsidR="000B4EC5" w:rsidRPr="00F02CDE">
        <w:rPr>
          <w:rFonts w:ascii="Times New Roman" w:hAnsi="Times New Roman" w:cs="Times New Roman"/>
          <w:b/>
        </w:rPr>
        <w:t>Signature of Corresponding Author</w:t>
      </w:r>
    </w:p>
    <w:p w14:paraId="00B0234E" w14:textId="6D2A57EC" w:rsidR="00867D6D" w:rsidRDefault="00867D6D" w:rsidP="00F02CDE">
      <w:pPr>
        <w:spacing w:after="129"/>
        <w:rPr>
          <w:rFonts w:ascii="Times New Roman" w:hAnsi="Times New Roman" w:cs="Times New Roman"/>
          <w:b/>
          <w:bCs/>
        </w:rPr>
      </w:pPr>
      <w:r w:rsidRPr="00867D6D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0C7BE5E9" wp14:editId="134089E5">
                <wp:simplePos x="0" y="0"/>
                <wp:positionH relativeFrom="margin">
                  <wp:align>center</wp:align>
                </wp:positionH>
                <wp:positionV relativeFrom="paragraph">
                  <wp:posOffset>84702</wp:posOffset>
                </wp:positionV>
                <wp:extent cx="2328545" cy="284480"/>
                <wp:effectExtent l="0" t="0" r="1460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8545" cy="2844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0F35B" w14:textId="7B8DC874" w:rsidR="00867D6D" w:rsidRPr="00867D6D" w:rsidRDefault="00867D6D" w:rsidP="00867D6D">
                            <w:pPr>
                              <w:spacing w:after="129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</w:pPr>
                            <w:r w:rsidRPr="00867D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>OFFICE USE (PME Cell) Only</w:t>
                            </w:r>
                          </w:p>
                          <w:p w14:paraId="6A8F406B" w14:textId="4631B230" w:rsidR="00867D6D" w:rsidRPr="00867D6D" w:rsidRDefault="00867D6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BE5E9" id="_x0000_s1035" type="#_x0000_t202" style="position:absolute;margin-left:0;margin-top:6.65pt;width:183.35pt;height:22.4pt;z-index:2517217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" fillcolor="#ccc0d9 [1303]">
                <v:textbox>
                  <w:txbxContent>
                    <w:p w14:paraId="5CB0F35B" w14:textId="7B8DC874" w:rsidR="00867D6D" w:rsidRPr="00867D6D" w:rsidRDefault="00867D6D" w:rsidP="00867D6D">
                      <w:pPr>
                        <w:spacing w:after="129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</w:rPr>
                      </w:pPr>
                      <w:r w:rsidRPr="00867D6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u w:val="single"/>
                        </w:rPr>
                        <w:t>OFFICE USE (PME Cell) Only</w:t>
                      </w:r>
                    </w:p>
                    <w:p w14:paraId="6A8F406B" w14:textId="4631B230" w:rsidR="00867D6D" w:rsidRPr="00867D6D" w:rsidRDefault="00867D6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3B7C3F" w14:textId="77777777" w:rsidR="00867D6D" w:rsidRDefault="00867D6D" w:rsidP="00867D6D">
      <w:pPr>
        <w:spacing w:after="129"/>
        <w:rPr>
          <w:rFonts w:ascii="Times New Roman" w:hAnsi="Times New Roman" w:cs="Times New Roman"/>
          <w:b/>
          <w:bCs/>
        </w:rPr>
      </w:pPr>
    </w:p>
    <w:p w14:paraId="08C5B67E" w14:textId="354CD6DD" w:rsidR="00F02CDE" w:rsidRPr="00F02CDE" w:rsidRDefault="00F02CDE" w:rsidP="00162F34">
      <w:pPr>
        <w:spacing w:after="129"/>
        <w:jc w:val="center"/>
        <w:rPr>
          <w:rFonts w:ascii="Times New Roman" w:hAnsi="Times New Roman" w:cs="Times New Roman"/>
          <w:b/>
          <w:bCs/>
        </w:rPr>
      </w:pPr>
      <w:r w:rsidRPr="00F02CDE">
        <w:rPr>
          <w:rFonts w:ascii="Times New Roman" w:hAnsi="Times New Roman" w:cs="Times New Roman"/>
          <w:b/>
          <w:bCs/>
        </w:rPr>
        <w:t>Date of Receipt of application as per register in PME Cel</w:t>
      </w:r>
      <w:r w:rsidR="00867D6D">
        <w:rPr>
          <w:rFonts w:ascii="Times New Roman" w:hAnsi="Times New Roman" w:cs="Times New Roman"/>
          <w:b/>
          <w:bCs/>
        </w:rPr>
        <w:t>l…………</w:t>
      </w:r>
      <w:proofErr w:type="gramStart"/>
      <w:r w:rsidR="00867D6D">
        <w:rPr>
          <w:rFonts w:ascii="Times New Roman" w:hAnsi="Times New Roman" w:cs="Times New Roman"/>
          <w:b/>
          <w:bCs/>
        </w:rPr>
        <w:t>…..</w:t>
      </w:r>
      <w:proofErr w:type="gramEnd"/>
      <w:r w:rsidRPr="00F02CDE">
        <w:rPr>
          <w:rFonts w:ascii="Times New Roman" w:hAnsi="Times New Roman" w:cs="Times New Roman"/>
          <w:b/>
          <w:bCs/>
        </w:rPr>
        <w:t>Provided</w:t>
      </w:r>
      <w:r w:rsidR="00867D6D">
        <w:rPr>
          <w:rFonts w:ascii="Times New Roman" w:hAnsi="Times New Roman" w:cs="Times New Roman"/>
          <w:b/>
          <w:bCs/>
        </w:rPr>
        <w:t xml:space="preserve"> </w:t>
      </w:r>
      <w:r w:rsidRPr="00F02CDE">
        <w:rPr>
          <w:rFonts w:ascii="Times New Roman" w:hAnsi="Times New Roman" w:cs="Times New Roman"/>
          <w:b/>
          <w:bCs/>
        </w:rPr>
        <w:t>Ref</w:t>
      </w:r>
      <w:r w:rsidR="00867D6D">
        <w:rPr>
          <w:rFonts w:ascii="Times New Roman" w:hAnsi="Times New Roman" w:cs="Times New Roman"/>
          <w:b/>
          <w:bCs/>
        </w:rPr>
        <w:t>.</w:t>
      </w:r>
      <w:r w:rsidRPr="00F02CDE">
        <w:rPr>
          <w:rFonts w:ascii="Times New Roman" w:hAnsi="Times New Roman" w:cs="Times New Roman"/>
          <w:b/>
          <w:bCs/>
        </w:rPr>
        <w:t xml:space="preserve"> No. ................</w:t>
      </w:r>
      <w:r w:rsidR="00867D6D">
        <w:rPr>
          <w:rFonts w:ascii="Times New Roman" w:hAnsi="Times New Roman" w:cs="Times New Roman"/>
          <w:b/>
          <w:bCs/>
        </w:rPr>
        <w:t>...</w:t>
      </w:r>
    </w:p>
    <w:tbl>
      <w:tblPr>
        <w:tblStyle w:val="TableGrid"/>
        <w:tblW w:w="9840" w:type="dxa"/>
        <w:jc w:val="center"/>
        <w:tblLook w:val="04A0" w:firstRow="1" w:lastRow="0" w:firstColumn="1" w:lastColumn="0" w:noHBand="0" w:noVBand="1"/>
      </w:tblPr>
      <w:tblGrid>
        <w:gridCol w:w="540"/>
        <w:gridCol w:w="4795"/>
        <w:gridCol w:w="1422"/>
        <w:gridCol w:w="1322"/>
        <w:gridCol w:w="1761"/>
      </w:tblGrid>
      <w:tr w:rsidR="00C54C21" w:rsidRPr="00F02CDE" w14:paraId="7E5DE097" w14:textId="55AB58F3" w:rsidTr="00C54C21">
        <w:trPr>
          <w:trHeight w:val="152"/>
          <w:jc w:val="center"/>
        </w:trPr>
        <w:tc>
          <w:tcPr>
            <w:tcW w:w="529" w:type="dxa"/>
          </w:tcPr>
          <w:p w14:paraId="12E6E7B7" w14:textId="22485CD1" w:rsidR="00F02CDE" w:rsidRPr="00F02CDE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4803" w:type="dxa"/>
          </w:tcPr>
          <w:p w14:paraId="3F542362" w14:textId="6F1C08DE" w:rsidR="00F02CDE" w:rsidRPr="00F02CDE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>Documents/Reference submitted by Author(s)</w:t>
            </w:r>
          </w:p>
        </w:tc>
        <w:tc>
          <w:tcPr>
            <w:tcW w:w="1423" w:type="dxa"/>
          </w:tcPr>
          <w:p w14:paraId="19DE4085" w14:textId="69CD841E" w:rsidR="00F02CDE" w:rsidRPr="00F02CDE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 xml:space="preserve">Verified </w:t>
            </w:r>
            <w:r w:rsidR="000E777A">
              <w:rPr>
                <w:rFonts w:ascii="Times New Roman" w:hAnsi="Times New Roman" w:cs="Times New Roman"/>
                <w:b/>
                <w:bCs/>
              </w:rPr>
              <w:t>by PME Cell</w:t>
            </w:r>
            <w:r w:rsidRPr="00F02CDE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322" w:type="dxa"/>
          </w:tcPr>
          <w:p w14:paraId="49CFCE8B" w14:textId="77777777" w:rsidR="00867D6D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>Remarks</w:t>
            </w:r>
            <w:r w:rsidR="00867D6D">
              <w:rPr>
                <w:rFonts w:ascii="Times New Roman" w:hAnsi="Times New Roman" w:cs="Times New Roman"/>
                <w:b/>
                <w:bCs/>
              </w:rPr>
              <w:t>/</w:t>
            </w:r>
          </w:p>
          <w:p w14:paraId="7E554419" w14:textId="3F8E1BDD" w:rsidR="00F02CDE" w:rsidRPr="00F02CDE" w:rsidRDefault="00867D6D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mments</w:t>
            </w:r>
          </w:p>
        </w:tc>
        <w:tc>
          <w:tcPr>
            <w:tcW w:w="1763" w:type="dxa"/>
          </w:tcPr>
          <w:p w14:paraId="29804722" w14:textId="3130613D" w:rsidR="00F02CDE" w:rsidRPr="00F02CDE" w:rsidRDefault="00F02CDE" w:rsidP="000B4EC5">
            <w:pPr>
              <w:spacing w:after="129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F02CDE">
              <w:rPr>
                <w:rFonts w:ascii="Times New Roman" w:hAnsi="Times New Roman" w:cs="Times New Roman"/>
                <w:b/>
                <w:bCs/>
              </w:rPr>
              <w:t>Signatur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of the Verified officer </w:t>
            </w:r>
          </w:p>
        </w:tc>
      </w:tr>
      <w:tr w:rsidR="00C54C21" w:rsidRPr="00F02CDE" w14:paraId="2A34902E" w14:textId="3935A98F" w:rsidTr="00C54C21">
        <w:trPr>
          <w:trHeight w:val="158"/>
          <w:jc w:val="center"/>
        </w:trPr>
        <w:tc>
          <w:tcPr>
            <w:tcW w:w="529" w:type="dxa"/>
          </w:tcPr>
          <w:p w14:paraId="727DFC7C" w14:textId="77777777" w:rsidR="00C54C21" w:rsidRPr="00F02CDE" w:rsidRDefault="00C54C21" w:rsidP="00F02CDE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803" w:type="dxa"/>
          </w:tcPr>
          <w:p w14:paraId="664C1628" w14:textId="0452E20F" w:rsidR="00C54C21" w:rsidRPr="00F02CDE" w:rsidRDefault="00C54C21" w:rsidP="00F02CDE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7AB715EA" wp14:editId="5CD0A24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19" name="Text Box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A4FB8A" w14:textId="77777777" w:rsidR="00C54C21" w:rsidRDefault="00C54C21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B715EA" id="Text Box 19" o:spid="_x0000_s1036" type="#_x0000_t202" style="position:absolute;margin-left:0;margin-top:1.5pt;width:18pt;height:13.2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">
                      <v:textbox>
                        <w:txbxContent>
                          <w:p w14:paraId="70A4FB8A" w14:textId="77777777" w:rsidR="00C54C21" w:rsidRDefault="00C54C21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3" w:type="dxa"/>
          </w:tcPr>
          <w:p w14:paraId="0FFAF924" w14:textId="4B022191" w:rsidR="00C54C21" w:rsidRPr="00F02CDE" w:rsidRDefault="00C54C21" w:rsidP="00F02CDE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2BCE8D65" wp14:editId="2E132DBD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9050</wp:posOffset>
                      </wp:positionV>
                      <wp:extent cx="228600" cy="167640"/>
                      <wp:effectExtent l="7620" t="11430" r="11430" b="11430"/>
                      <wp:wrapNone/>
                      <wp:docPr id="22" name="Text Box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FC096A" w14:textId="77777777" w:rsidR="00C54C21" w:rsidRDefault="00C54C21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CE8D65" id="Text Box 22" o:spid="_x0000_s1037" type="#_x0000_t202" style="position:absolute;margin-left:-.35pt;margin-top:1.5pt;width:18pt;height:13.2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">
                      <v:textbox>
                        <w:txbxContent>
                          <w:p w14:paraId="67FC096A" w14:textId="77777777" w:rsidR="00C54C21" w:rsidRDefault="00C54C21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22" w:type="dxa"/>
            <w:vMerge w:val="restart"/>
          </w:tcPr>
          <w:p w14:paraId="4AED1D71" w14:textId="77777777" w:rsidR="00C54C21" w:rsidRPr="00F02CDE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63" w:type="dxa"/>
            <w:vMerge w:val="restart"/>
          </w:tcPr>
          <w:p w14:paraId="5AB6B45B" w14:textId="77777777" w:rsidR="00C54C21" w:rsidRPr="00F02CDE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4C21" w:rsidRPr="00F02CDE" w14:paraId="6AED738A" w14:textId="2E31E5FF" w:rsidTr="00C54C21">
        <w:trPr>
          <w:trHeight w:val="152"/>
          <w:jc w:val="center"/>
        </w:trPr>
        <w:tc>
          <w:tcPr>
            <w:tcW w:w="529" w:type="dxa"/>
          </w:tcPr>
          <w:p w14:paraId="3D8BEDBB" w14:textId="77777777" w:rsidR="00C54C21" w:rsidRPr="00F02CDE" w:rsidRDefault="00C54C21" w:rsidP="00F02CDE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803" w:type="dxa"/>
          </w:tcPr>
          <w:p w14:paraId="3C2C018A" w14:textId="52EEF598" w:rsidR="00C54C21" w:rsidRPr="00F02CDE" w:rsidRDefault="00C54C21" w:rsidP="00F02CDE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34509CAA" wp14:editId="1396F47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0320</wp:posOffset>
                      </wp:positionV>
                      <wp:extent cx="228600" cy="167640"/>
                      <wp:effectExtent l="7620" t="11430" r="11430" b="11430"/>
                      <wp:wrapNone/>
                      <wp:docPr id="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0AFF3F" w14:textId="77777777" w:rsidR="00C54C21" w:rsidRDefault="00C54C21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509CAA" id="Text Box 20" o:spid="_x0000_s1038" type="#_x0000_t202" style="position:absolute;margin-left:0;margin-top:1.6pt;width:18pt;height:13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">
                      <v:textbox>
                        <w:txbxContent>
                          <w:p w14:paraId="3A0AFF3F" w14:textId="77777777" w:rsidR="00C54C21" w:rsidRDefault="00C54C21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3" w:type="dxa"/>
          </w:tcPr>
          <w:p w14:paraId="7F43E678" w14:textId="7C353C5A" w:rsidR="00C54C21" w:rsidRPr="00F02CDE" w:rsidRDefault="00C54C21" w:rsidP="00F02CDE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215935A5" wp14:editId="766BB29C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20320</wp:posOffset>
                      </wp:positionV>
                      <wp:extent cx="228600" cy="167640"/>
                      <wp:effectExtent l="7620" t="11430" r="11430" b="11430"/>
                      <wp:wrapNone/>
                      <wp:docPr id="23" name="Text Box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76F22B" w14:textId="77777777" w:rsidR="00C54C21" w:rsidRDefault="00C54C21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5935A5" id="Text Box 23" o:spid="_x0000_s1039" type="#_x0000_t202" style="position:absolute;margin-left:-.35pt;margin-top:1.6pt;width:18pt;height:13.2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">
                      <v:textbox>
                        <w:txbxContent>
                          <w:p w14:paraId="6676F22B" w14:textId="77777777" w:rsidR="00C54C21" w:rsidRDefault="00C54C21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22" w:type="dxa"/>
            <w:vMerge/>
          </w:tcPr>
          <w:p w14:paraId="65DB0E48" w14:textId="77777777" w:rsidR="00C54C21" w:rsidRPr="00F02CDE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63" w:type="dxa"/>
            <w:vMerge/>
          </w:tcPr>
          <w:p w14:paraId="4B51206F" w14:textId="77777777" w:rsidR="00C54C21" w:rsidRPr="00F02CDE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4C21" w:rsidRPr="00F02CDE" w14:paraId="5ED3D682" w14:textId="02561007" w:rsidTr="00C54C21">
        <w:trPr>
          <w:trHeight w:val="152"/>
          <w:jc w:val="center"/>
        </w:trPr>
        <w:tc>
          <w:tcPr>
            <w:tcW w:w="529" w:type="dxa"/>
          </w:tcPr>
          <w:p w14:paraId="02A48FF3" w14:textId="77777777" w:rsidR="00C54C21" w:rsidRPr="00F02CDE" w:rsidRDefault="00C54C21" w:rsidP="00F02CDE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803" w:type="dxa"/>
          </w:tcPr>
          <w:p w14:paraId="7E32FEEB" w14:textId="1B742FA1" w:rsidR="00C54C21" w:rsidRPr="00F02CDE" w:rsidRDefault="00C54C21" w:rsidP="00F02CDE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53540097" wp14:editId="58A7772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1590</wp:posOffset>
                      </wp:positionV>
                      <wp:extent cx="228600" cy="167640"/>
                      <wp:effectExtent l="7620" t="11430" r="11430" b="11430"/>
                      <wp:wrapNone/>
                      <wp:docPr id="21" name="Text Box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801361" w14:textId="77777777" w:rsidR="00C54C21" w:rsidRDefault="00C54C21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540097" id="Text Box 21" o:spid="_x0000_s1040" type="#_x0000_t202" style="position:absolute;margin-left:0;margin-top:1.7pt;width:18pt;height:13.2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">
                      <v:textbox>
                        <w:txbxContent>
                          <w:p w14:paraId="1B801361" w14:textId="77777777" w:rsidR="00C54C21" w:rsidRDefault="00C54C21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23" w:type="dxa"/>
          </w:tcPr>
          <w:p w14:paraId="056A6C92" w14:textId="7C06B17F" w:rsidR="00C54C21" w:rsidRPr="00F02CDE" w:rsidRDefault="00C54C21" w:rsidP="00F02CDE">
            <w:pPr>
              <w:spacing w:after="129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  <w:noProof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27D4453B" wp14:editId="1570B816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21590</wp:posOffset>
                      </wp:positionV>
                      <wp:extent cx="228600" cy="167640"/>
                      <wp:effectExtent l="7620" t="11430" r="11430" b="11430"/>
                      <wp:wrapNone/>
                      <wp:docPr id="24" name="Text Box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7386C9" w14:textId="77777777" w:rsidR="00C54C21" w:rsidRDefault="00C54C21" w:rsidP="00F02CD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D4453B" id="Text Box 24" o:spid="_x0000_s1041" type="#_x0000_t202" style="position:absolute;margin-left:-.35pt;margin-top:1.7pt;width:18pt;height:13.2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">
                      <v:textbox>
                        <w:txbxContent>
                          <w:p w14:paraId="457386C9" w14:textId="77777777" w:rsidR="00C54C21" w:rsidRDefault="00C54C21" w:rsidP="00F02CD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22" w:type="dxa"/>
            <w:vMerge/>
          </w:tcPr>
          <w:p w14:paraId="1ED85D8E" w14:textId="77777777" w:rsidR="00C54C21" w:rsidRPr="00F02CDE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63" w:type="dxa"/>
            <w:vMerge/>
          </w:tcPr>
          <w:p w14:paraId="3AB19DE2" w14:textId="77777777" w:rsidR="00C54C21" w:rsidRPr="00F02CDE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4C21" w:rsidRPr="00F02CDE" w14:paraId="602FE573" w14:textId="4B02A991" w:rsidTr="00C54C21">
        <w:trPr>
          <w:trHeight w:val="701"/>
          <w:jc w:val="center"/>
        </w:trPr>
        <w:tc>
          <w:tcPr>
            <w:tcW w:w="529" w:type="dxa"/>
          </w:tcPr>
          <w:p w14:paraId="08ECD3DC" w14:textId="77777777" w:rsidR="00C54C21" w:rsidRPr="00F02CDE" w:rsidRDefault="00C54C21" w:rsidP="00F02CDE">
            <w:pPr>
              <w:pStyle w:val="ListParagraph"/>
              <w:numPr>
                <w:ilvl w:val="0"/>
                <w:numId w:val="7"/>
              </w:num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803" w:type="dxa"/>
          </w:tcPr>
          <w:p w14:paraId="0088419E" w14:textId="2754B0D5" w:rsidR="00C54C21" w:rsidRPr="00F02CDE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</w:rPr>
              <w:t>Number of seminar/ symposium/ conference attended by the Presenting/corresponding Author during the current financial year</w:t>
            </w:r>
            <w:r w:rsidRPr="00F02CDE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1423" w:type="dxa"/>
          </w:tcPr>
          <w:p w14:paraId="1DF98118" w14:textId="1A9FD2D4" w:rsidR="00C54C21" w:rsidRDefault="00C54C21" w:rsidP="00F02CDE">
            <w:pPr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</w:rPr>
              <w:t xml:space="preserve">Total </w:t>
            </w:r>
            <w:r>
              <w:rPr>
                <w:rFonts w:ascii="Times New Roman" w:hAnsi="Times New Roman" w:cs="Times New Roman"/>
              </w:rPr>
              <w:t>–</w:t>
            </w:r>
          </w:p>
          <w:p w14:paraId="2C09BA7E" w14:textId="7A1B20CC" w:rsidR="00C54C21" w:rsidRPr="00F02CDE" w:rsidRDefault="00C54C21" w:rsidP="00F02CDE">
            <w:pPr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</w:rPr>
              <w:t xml:space="preserve">Institute </w:t>
            </w:r>
            <w:r>
              <w:rPr>
                <w:rFonts w:ascii="Times New Roman" w:hAnsi="Times New Roman" w:cs="Times New Roman"/>
              </w:rPr>
              <w:t>–</w:t>
            </w:r>
          </w:p>
          <w:p w14:paraId="064A01B3" w14:textId="547E341D" w:rsidR="00C54C21" w:rsidRPr="00F02CDE" w:rsidRDefault="00C54C21" w:rsidP="00F02CDE">
            <w:pPr>
              <w:spacing w:after="129"/>
              <w:jc w:val="both"/>
              <w:rPr>
                <w:rFonts w:ascii="Times New Roman" w:hAnsi="Times New Roman" w:cs="Times New Roman"/>
              </w:rPr>
            </w:pPr>
            <w:r w:rsidRPr="00F02CDE">
              <w:rPr>
                <w:rFonts w:ascii="Times New Roman" w:hAnsi="Times New Roman" w:cs="Times New Roman"/>
              </w:rPr>
              <w:t>External –</w:t>
            </w:r>
          </w:p>
        </w:tc>
        <w:tc>
          <w:tcPr>
            <w:tcW w:w="1322" w:type="dxa"/>
            <w:vMerge/>
          </w:tcPr>
          <w:p w14:paraId="595E898B" w14:textId="77777777" w:rsidR="00C54C21" w:rsidRPr="00F02CDE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63" w:type="dxa"/>
            <w:vMerge/>
          </w:tcPr>
          <w:p w14:paraId="402FEE93" w14:textId="77777777" w:rsidR="00C54C21" w:rsidRPr="00F02CDE" w:rsidRDefault="00C54C21" w:rsidP="000B4EC5">
            <w:pPr>
              <w:spacing w:after="129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AC154F9" w14:textId="6F6A5764" w:rsidR="00F02CDE" w:rsidRPr="00382915" w:rsidRDefault="00F02CDE" w:rsidP="005B4DF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382915">
        <w:rPr>
          <w:rFonts w:ascii="Times New Roman" w:hAnsi="Times New Roman" w:cs="Times New Roman"/>
        </w:rPr>
        <w:t xml:space="preserve">Date of submission/put </w:t>
      </w:r>
      <w:r w:rsidR="00BD4877">
        <w:rPr>
          <w:rFonts w:ascii="Times New Roman" w:hAnsi="Times New Roman" w:cs="Times New Roman"/>
        </w:rPr>
        <w:t xml:space="preserve">up </w:t>
      </w:r>
      <w:r w:rsidRPr="00382915">
        <w:rPr>
          <w:rFonts w:ascii="Times New Roman" w:hAnsi="Times New Roman" w:cs="Times New Roman"/>
        </w:rPr>
        <w:t>of file to the CA /Director Ce</w:t>
      </w:r>
      <w:r w:rsidR="00867D6D" w:rsidRPr="00382915">
        <w:rPr>
          <w:rFonts w:ascii="Times New Roman" w:hAnsi="Times New Roman" w:cs="Times New Roman"/>
        </w:rPr>
        <w:t>ll</w:t>
      </w:r>
      <w:r w:rsidR="00572928" w:rsidRPr="00382915">
        <w:rPr>
          <w:rFonts w:ascii="Times New Roman" w:hAnsi="Times New Roman" w:cs="Times New Roman"/>
        </w:rPr>
        <w:t>:</w:t>
      </w:r>
    </w:p>
    <w:p w14:paraId="7E91C5F2" w14:textId="485182E9" w:rsidR="00F02CDE" w:rsidRPr="00382915" w:rsidRDefault="0008518C" w:rsidP="005B4DFD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382915">
        <w:rPr>
          <w:rFonts w:ascii="Times New Roman" w:hAnsi="Times New Roman" w:cs="Times New Roman"/>
        </w:rPr>
        <w:t>Signature</w:t>
      </w:r>
      <w:r w:rsidR="004A74C7">
        <w:rPr>
          <w:rFonts w:ascii="Times New Roman" w:hAnsi="Times New Roman" w:cs="Times New Roman"/>
        </w:rPr>
        <w:t xml:space="preserve"> of </w:t>
      </w:r>
      <w:proofErr w:type="spellStart"/>
      <w:r w:rsidR="004A74C7" w:rsidRPr="00382915">
        <w:rPr>
          <w:rFonts w:ascii="Times New Roman" w:hAnsi="Times New Roman" w:cs="Times New Roman"/>
        </w:rPr>
        <w:t>Incharge</w:t>
      </w:r>
      <w:proofErr w:type="spellEnd"/>
    </w:p>
    <w:p w14:paraId="0F563C1D" w14:textId="6270EDA9" w:rsidR="0055113E" w:rsidRPr="00382915" w:rsidRDefault="00F02CDE" w:rsidP="005B4DFD">
      <w:pPr>
        <w:spacing w:after="0" w:line="240" w:lineRule="auto"/>
        <w:rPr>
          <w:rFonts w:ascii="Times New Roman" w:hAnsi="Times New Roman" w:cs="Times New Roman"/>
        </w:rPr>
      </w:pPr>
      <w:r w:rsidRPr="00382915">
        <w:rPr>
          <w:rFonts w:ascii="Times New Roman" w:hAnsi="Times New Roman" w:cs="Times New Roman"/>
        </w:rPr>
        <w:t>Date of receipt of file from the CA /Director Cell</w:t>
      </w:r>
      <w:proofErr w:type="gramStart"/>
      <w:r w:rsidRPr="00382915">
        <w:rPr>
          <w:rFonts w:ascii="Times New Roman" w:hAnsi="Times New Roman" w:cs="Times New Roman"/>
        </w:rPr>
        <w:t xml:space="preserve"> :</w:t>
      </w:r>
      <w:r w:rsidR="00572928" w:rsidRPr="00382915">
        <w:rPr>
          <w:rFonts w:ascii="Times New Roman" w:hAnsi="Times New Roman" w:cs="Times New Roman"/>
        </w:rPr>
        <w:t>…</w:t>
      </w:r>
      <w:proofErr w:type="gramEnd"/>
      <w:r w:rsidR="00572928" w:rsidRPr="00382915">
        <w:rPr>
          <w:rFonts w:ascii="Times New Roman" w:hAnsi="Times New Roman" w:cs="Times New Roman"/>
        </w:rPr>
        <w:t>…………………..</w:t>
      </w:r>
    </w:p>
    <w:p w14:paraId="597600D9" w14:textId="77777777" w:rsidR="005B4DFD" w:rsidRPr="00382915" w:rsidRDefault="005B4DFD" w:rsidP="005B4DFD">
      <w:pPr>
        <w:spacing w:after="0" w:line="240" w:lineRule="auto"/>
        <w:rPr>
          <w:rFonts w:ascii="Times New Roman" w:hAnsi="Times New Roman" w:cs="Times New Roman"/>
        </w:rPr>
      </w:pPr>
    </w:p>
    <w:p w14:paraId="08D76BE8" w14:textId="6982B862" w:rsidR="000A5996" w:rsidRPr="00382915" w:rsidRDefault="00F02CDE" w:rsidP="005B4DFD">
      <w:pPr>
        <w:spacing w:after="0" w:line="240" w:lineRule="auto"/>
        <w:rPr>
          <w:rFonts w:ascii="Times New Roman" w:hAnsi="Times New Roman" w:cs="Times New Roman"/>
        </w:rPr>
      </w:pPr>
      <w:r w:rsidRPr="00382915">
        <w:rPr>
          <w:rFonts w:ascii="Times New Roman" w:hAnsi="Times New Roman" w:cs="Times New Roman"/>
        </w:rPr>
        <w:t xml:space="preserve">Date of clearance from PME </w:t>
      </w:r>
      <w:proofErr w:type="gramStart"/>
      <w:r w:rsidRPr="00382915">
        <w:rPr>
          <w:rFonts w:ascii="Times New Roman" w:hAnsi="Times New Roman" w:cs="Times New Roman"/>
        </w:rPr>
        <w:t>Cell:</w:t>
      </w:r>
      <w:r w:rsidR="00406650" w:rsidRPr="00382915">
        <w:rPr>
          <w:rFonts w:ascii="Times New Roman" w:hAnsi="Times New Roman" w:cs="Times New Roman"/>
        </w:rPr>
        <w:t>…</w:t>
      </w:r>
      <w:proofErr w:type="gramEnd"/>
      <w:r w:rsidR="00406650" w:rsidRPr="00382915">
        <w:rPr>
          <w:rFonts w:ascii="Times New Roman" w:hAnsi="Times New Roman" w:cs="Times New Roman"/>
        </w:rPr>
        <w:t>……………</w:t>
      </w:r>
      <w:r w:rsidR="002A0E8A" w:rsidRPr="00382915">
        <w:rPr>
          <w:rFonts w:ascii="Times New Roman" w:hAnsi="Times New Roman" w:cs="Times New Roman"/>
        </w:rPr>
        <w:t xml:space="preserve"> </w:t>
      </w:r>
      <w:r w:rsidR="00406650" w:rsidRPr="00382915">
        <w:rPr>
          <w:rFonts w:ascii="Times New Roman" w:hAnsi="Times New Roman" w:cs="Times New Roman"/>
        </w:rPr>
        <w:t xml:space="preserve">PME </w:t>
      </w:r>
      <w:r w:rsidRPr="00382915">
        <w:rPr>
          <w:rFonts w:ascii="Times New Roman" w:hAnsi="Times New Roman" w:cs="Times New Roman"/>
        </w:rPr>
        <w:t>Cell Ref</w:t>
      </w:r>
      <w:r w:rsidR="002A0E8A" w:rsidRPr="00382915">
        <w:rPr>
          <w:rFonts w:ascii="Times New Roman" w:hAnsi="Times New Roman" w:cs="Times New Roman"/>
        </w:rPr>
        <w:t>.</w:t>
      </w:r>
      <w:r w:rsidRPr="00382915">
        <w:rPr>
          <w:rFonts w:ascii="Times New Roman" w:hAnsi="Times New Roman" w:cs="Times New Roman"/>
        </w:rPr>
        <w:t xml:space="preserve"> No. with date:</w:t>
      </w:r>
      <w:r w:rsidR="00406650" w:rsidRPr="00382915">
        <w:rPr>
          <w:rFonts w:ascii="Times New Roman" w:hAnsi="Times New Roman" w:cs="Times New Roman"/>
        </w:rPr>
        <w:t>………………………..</w:t>
      </w:r>
    </w:p>
    <w:p w14:paraId="11DCE26D" w14:textId="77777777" w:rsidR="005B4DFD" w:rsidRPr="00382915" w:rsidRDefault="005B4DFD" w:rsidP="005B4DFD">
      <w:pPr>
        <w:spacing w:after="0" w:line="240" w:lineRule="auto"/>
        <w:rPr>
          <w:rFonts w:ascii="Times New Roman" w:hAnsi="Times New Roman" w:cs="Times New Roman"/>
        </w:rPr>
      </w:pPr>
    </w:p>
    <w:p w14:paraId="6310B712" w14:textId="527E9F65" w:rsidR="00C41BAD" w:rsidRPr="00382915" w:rsidRDefault="00F02CDE" w:rsidP="005B4DFD">
      <w:pPr>
        <w:spacing w:after="0" w:line="240" w:lineRule="auto"/>
        <w:rPr>
          <w:rFonts w:ascii="Times New Roman" w:hAnsi="Times New Roman" w:cs="Times New Roman"/>
        </w:rPr>
      </w:pPr>
      <w:r w:rsidRPr="00382915">
        <w:rPr>
          <w:rFonts w:ascii="Times New Roman" w:hAnsi="Times New Roman" w:cs="Times New Roman"/>
        </w:rPr>
        <w:t xml:space="preserve">Communication date: Soft copy through Email/ Hard </w:t>
      </w:r>
      <w:proofErr w:type="gramStart"/>
      <w:r w:rsidRPr="00382915">
        <w:rPr>
          <w:rFonts w:ascii="Times New Roman" w:hAnsi="Times New Roman" w:cs="Times New Roman"/>
        </w:rPr>
        <w:t>copy:</w:t>
      </w:r>
      <w:r w:rsidR="00406650" w:rsidRPr="00382915">
        <w:rPr>
          <w:rFonts w:ascii="Times New Roman" w:hAnsi="Times New Roman" w:cs="Times New Roman"/>
        </w:rPr>
        <w:t>…</w:t>
      </w:r>
      <w:proofErr w:type="gramEnd"/>
      <w:r w:rsidR="00406650" w:rsidRPr="00382915">
        <w:rPr>
          <w:rFonts w:ascii="Times New Roman" w:hAnsi="Times New Roman" w:cs="Times New Roman"/>
        </w:rPr>
        <w:t>………</w:t>
      </w:r>
      <w:r w:rsidRPr="00382915">
        <w:rPr>
          <w:rFonts w:ascii="Times New Roman" w:hAnsi="Times New Roman" w:cs="Times New Roman"/>
        </w:rPr>
        <w:tab/>
      </w:r>
      <w:r w:rsidR="0030743C" w:rsidRPr="00382915">
        <w:rPr>
          <w:rFonts w:ascii="Times New Roman" w:hAnsi="Times New Roman" w:cs="Times New Roman"/>
        </w:rPr>
        <w:t>……..</w:t>
      </w:r>
      <w:r w:rsidRPr="00382915">
        <w:rPr>
          <w:rFonts w:ascii="Times New Roman" w:hAnsi="Times New Roman" w:cs="Times New Roman"/>
        </w:rPr>
        <w:tab/>
      </w:r>
    </w:p>
    <w:p w14:paraId="2EE9B378" w14:textId="64722430" w:rsidR="00F02CDE" w:rsidRPr="00382915" w:rsidRDefault="000A5996" w:rsidP="005B4DFD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382915">
        <w:rPr>
          <w:rFonts w:ascii="Times New Roman" w:hAnsi="Times New Roman" w:cs="Times New Roman"/>
        </w:rPr>
        <w:t xml:space="preserve">Signature of </w:t>
      </w:r>
      <w:smartTag w:uri="urn:schemas-microsoft-com:office:smarttags" w:element="stockticker">
        <w:r w:rsidRPr="00382915">
          <w:rPr>
            <w:rFonts w:ascii="Times New Roman" w:hAnsi="Times New Roman" w:cs="Times New Roman"/>
          </w:rPr>
          <w:t>PME</w:t>
        </w:r>
      </w:smartTag>
      <w:r w:rsidRPr="00382915">
        <w:rPr>
          <w:rFonts w:ascii="Times New Roman" w:hAnsi="Times New Roman" w:cs="Times New Roman"/>
        </w:rPr>
        <w:t xml:space="preserve"> Cell </w:t>
      </w:r>
      <w:proofErr w:type="spellStart"/>
      <w:r w:rsidRPr="00382915">
        <w:rPr>
          <w:rFonts w:ascii="Times New Roman" w:hAnsi="Times New Roman" w:cs="Times New Roman"/>
        </w:rPr>
        <w:t>Incharge</w:t>
      </w:r>
      <w:proofErr w:type="spellEnd"/>
    </w:p>
    <w:sectPr w:rsidR="00F02CDE" w:rsidRPr="00382915" w:rsidSect="0047395E">
      <w:headerReference w:type="default" r:id="rId9"/>
      <w:footerReference w:type="default" r:id="rId10"/>
      <w:pgSz w:w="12240" w:h="15840" w:code="1"/>
      <w:pgMar w:top="1418" w:right="1418" w:bottom="1418" w:left="1418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8387E" w14:textId="77777777" w:rsidR="00A02C6B" w:rsidRDefault="00A02C6B" w:rsidP="007741F7">
      <w:pPr>
        <w:spacing w:after="0" w:line="240" w:lineRule="auto"/>
      </w:pPr>
      <w:r>
        <w:separator/>
      </w:r>
    </w:p>
  </w:endnote>
  <w:endnote w:type="continuationSeparator" w:id="0">
    <w:p w14:paraId="0B55A325" w14:textId="77777777" w:rsidR="00A02C6B" w:rsidRDefault="00A02C6B" w:rsidP="00774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FrankRuehl"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47943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4C2817CC" w14:textId="77777777" w:rsidR="007741F7" w:rsidRDefault="007741F7" w:rsidP="0002187B">
            <w:pPr>
              <w:pStyle w:val="Footer"/>
              <w:jc w:val="right"/>
            </w:pPr>
            <w:r>
              <w:t xml:space="preserve">Page </w:t>
            </w:r>
            <w:r w:rsidR="00DF6C32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DF6C32">
              <w:rPr>
                <w:b/>
                <w:sz w:val="24"/>
                <w:szCs w:val="24"/>
              </w:rPr>
              <w:fldChar w:fldCharType="separate"/>
            </w:r>
            <w:r w:rsidR="008D3EEC">
              <w:rPr>
                <w:b/>
                <w:noProof/>
              </w:rPr>
              <w:t>2</w:t>
            </w:r>
            <w:r w:rsidR="00DF6C32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DF6C32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DF6C32">
              <w:rPr>
                <w:b/>
                <w:sz w:val="24"/>
                <w:szCs w:val="24"/>
              </w:rPr>
              <w:fldChar w:fldCharType="separate"/>
            </w:r>
            <w:r w:rsidR="008D3EEC">
              <w:rPr>
                <w:b/>
                <w:noProof/>
              </w:rPr>
              <w:t>2</w:t>
            </w:r>
            <w:r w:rsidR="00DF6C32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3925C3A7" w14:textId="39900FAE" w:rsidR="007741F7" w:rsidRPr="007741F7" w:rsidRDefault="007741F7" w:rsidP="0002187B">
    <w:pPr>
      <w:autoSpaceDE w:val="0"/>
      <w:autoSpaceDN w:val="0"/>
      <w:adjustRightInd w:val="0"/>
      <w:spacing w:after="0" w:line="240" w:lineRule="auto"/>
      <w:jc w:val="center"/>
      <w:rPr>
        <w:rFonts w:ascii="Times New Roman" w:hAnsi="Times New Roman" w:cs="Times New Roman"/>
        <w:bCs/>
        <w:i/>
        <w:sz w:val="20"/>
      </w:rPr>
    </w:pPr>
    <w:r w:rsidRPr="007741F7">
      <w:rPr>
        <w:rFonts w:ascii="Times New Roman" w:hAnsi="Times New Roman" w:cs="Times New Roman"/>
        <w:bCs/>
        <w:i/>
        <w:sz w:val="20"/>
      </w:rPr>
      <w:t>Proforma for</w:t>
    </w:r>
    <w:r w:rsidR="00876392">
      <w:rPr>
        <w:rFonts w:ascii="Times New Roman" w:hAnsi="Times New Roman" w:cs="Times New Roman"/>
        <w:bCs/>
        <w:i/>
        <w:sz w:val="20"/>
      </w:rPr>
      <w:t xml:space="preserve"> </w:t>
    </w:r>
    <w:r w:rsidRPr="007741F7">
      <w:rPr>
        <w:rFonts w:ascii="Times New Roman" w:hAnsi="Times New Roman" w:cs="Times New Roman"/>
        <w:bCs/>
        <w:i/>
        <w:sz w:val="20"/>
      </w:rPr>
      <w:t>forwarding abstract</w:t>
    </w:r>
    <w:r w:rsidR="005E79EC">
      <w:rPr>
        <w:rFonts w:ascii="Times New Roman" w:hAnsi="Times New Roman" w:cs="Times New Roman"/>
        <w:bCs/>
        <w:i/>
        <w:sz w:val="20"/>
      </w:rPr>
      <w:t>/full paper</w:t>
    </w:r>
    <w:r w:rsidR="00876392">
      <w:rPr>
        <w:rFonts w:ascii="Times New Roman" w:hAnsi="Times New Roman" w:cs="Times New Roman"/>
        <w:bCs/>
        <w:i/>
        <w:sz w:val="20"/>
      </w:rPr>
      <w:t xml:space="preserve"> to the </w:t>
    </w:r>
    <w:r w:rsidRPr="007741F7">
      <w:rPr>
        <w:rFonts w:ascii="Times New Roman" w:hAnsi="Times New Roman" w:cs="Times New Roman"/>
        <w:bCs/>
        <w:i/>
        <w:sz w:val="20"/>
      </w:rPr>
      <w:t>seminar/symposia/conference etc.</w:t>
    </w:r>
  </w:p>
  <w:p w14:paraId="78CFAFA3" w14:textId="77777777" w:rsidR="007741F7" w:rsidRDefault="007741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CE73E" w14:textId="77777777" w:rsidR="00A02C6B" w:rsidRDefault="00A02C6B" w:rsidP="007741F7">
      <w:pPr>
        <w:spacing w:after="0" w:line="240" w:lineRule="auto"/>
      </w:pPr>
      <w:r>
        <w:separator/>
      </w:r>
    </w:p>
  </w:footnote>
  <w:footnote w:type="continuationSeparator" w:id="0">
    <w:p w14:paraId="4A9703B8" w14:textId="77777777" w:rsidR="00A02C6B" w:rsidRDefault="00A02C6B" w:rsidP="007741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4A139" w14:textId="6EC18B44" w:rsidR="007741F7" w:rsidRPr="000B4EC5" w:rsidRDefault="0002187B" w:rsidP="007741F7">
    <w:pPr>
      <w:pStyle w:val="Header"/>
      <w:jc w:val="right"/>
      <w:rPr>
        <w:rFonts w:ascii="Arial" w:hAnsi="Arial" w:cs="Arial"/>
        <w:b/>
        <w:bCs/>
        <w:i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2D55C55C" wp14:editId="7A43655A">
          <wp:simplePos x="0" y="0"/>
          <wp:positionH relativeFrom="column">
            <wp:posOffset>3681744</wp:posOffset>
          </wp:positionH>
          <wp:positionV relativeFrom="paragraph">
            <wp:posOffset>871</wp:posOffset>
          </wp:positionV>
          <wp:extent cx="348213" cy="351627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8213" cy="3516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15EB" w:rsidRPr="000B4EC5">
      <w:rPr>
        <w:rFonts w:ascii="Arial" w:hAnsi="Arial" w:cs="Arial"/>
        <w:b/>
        <w:bCs/>
        <w:i/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30A3DEFB" wp14:editId="1252382B">
          <wp:simplePos x="0" y="0"/>
          <wp:positionH relativeFrom="rightMargin">
            <wp:align>left</wp:align>
          </wp:positionH>
          <wp:positionV relativeFrom="paragraph">
            <wp:posOffset>8890</wp:posOffset>
          </wp:positionV>
          <wp:extent cx="285750" cy="290830"/>
          <wp:effectExtent l="0" t="0" r="0" b="0"/>
          <wp:wrapNone/>
          <wp:docPr id="13" name="Pictur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750" cy="290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41F7" w:rsidRPr="000B4EC5">
      <w:rPr>
        <w:rFonts w:ascii="Arial" w:hAnsi="Arial" w:cs="Arial"/>
        <w:b/>
        <w:bCs/>
        <w:i/>
        <w:sz w:val="18"/>
        <w:szCs w:val="18"/>
      </w:rPr>
      <w:t>PME Cell, ICAR-NIVEDI, Bengaluru</w:t>
    </w:r>
    <w:r w:rsidR="007715EB" w:rsidRPr="000B4EC5">
      <w:rPr>
        <w:rFonts w:ascii="Arial" w:hAnsi="Arial" w:cs="Arial"/>
        <w:b/>
        <w:bCs/>
        <w:i/>
        <w:sz w:val="18"/>
        <w:szCs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0137"/>
    <w:multiLevelType w:val="hybridMultilevel"/>
    <w:tmpl w:val="A8EE1D46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D1D3B"/>
    <w:multiLevelType w:val="hybridMultilevel"/>
    <w:tmpl w:val="238AC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139D4"/>
    <w:multiLevelType w:val="hybridMultilevel"/>
    <w:tmpl w:val="BEA2BF2C"/>
    <w:lvl w:ilvl="0" w:tplc="7C2889A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C1B02"/>
    <w:multiLevelType w:val="hybridMultilevel"/>
    <w:tmpl w:val="B1AE11BE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281A2043"/>
    <w:multiLevelType w:val="hybridMultilevel"/>
    <w:tmpl w:val="00263206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310F3A10"/>
    <w:multiLevelType w:val="hybridMultilevel"/>
    <w:tmpl w:val="456466FA"/>
    <w:lvl w:ilvl="0" w:tplc="E8661F4A">
      <w:start w:val="1"/>
      <w:numFmt w:val="decimal"/>
      <w:lvlText w:val="%1."/>
      <w:lvlJc w:val="left"/>
      <w:pPr>
        <w:tabs>
          <w:tab w:val="num" w:pos="360"/>
        </w:tabs>
        <w:ind w:left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6E307D1C"/>
    <w:multiLevelType w:val="hybridMultilevel"/>
    <w:tmpl w:val="1F125904"/>
    <w:lvl w:ilvl="0" w:tplc="56AA0ECC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7AB2528E"/>
    <w:multiLevelType w:val="hybridMultilevel"/>
    <w:tmpl w:val="9214B2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91175107">
    <w:abstractNumId w:val="7"/>
  </w:num>
  <w:num w:numId="2" w16cid:durableId="201672100">
    <w:abstractNumId w:val="1"/>
  </w:num>
  <w:num w:numId="3" w16cid:durableId="394622317">
    <w:abstractNumId w:val="2"/>
  </w:num>
  <w:num w:numId="4" w16cid:durableId="2005860942">
    <w:abstractNumId w:val="5"/>
  </w:num>
  <w:num w:numId="5" w16cid:durableId="1016074243">
    <w:abstractNumId w:val="6"/>
  </w:num>
  <w:num w:numId="6" w16cid:durableId="1520705256">
    <w:abstractNumId w:val="4"/>
  </w:num>
  <w:num w:numId="7" w16cid:durableId="976032410">
    <w:abstractNumId w:val="3"/>
  </w:num>
  <w:num w:numId="8" w16cid:durableId="3809855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QYCSyMTU0MLSyUdpeDU4uLM/DyQAiODWgBD4WMcLQAAAA=="/>
  </w:docVars>
  <w:rsids>
    <w:rsidRoot w:val="007741F7"/>
    <w:rsid w:val="0000349B"/>
    <w:rsid w:val="0002187B"/>
    <w:rsid w:val="00033A46"/>
    <w:rsid w:val="00064249"/>
    <w:rsid w:val="00084684"/>
    <w:rsid w:val="0008518C"/>
    <w:rsid w:val="0009429E"/>
    <w:rsid w:val="000A5996"/>
    <w:rsid w:val="000B375F"/>
    <w:rsid w:val="000B4EC5"/>
    <w:rsid w:val="000E593B"/>
    <w:rsid w:val="000E777A"/>
    <w:rsid w:val="001163A0"/>
    <w:rsid w:val="00147B11"/>
    <w:rsid w:val="00162F34"/>
    <w:rsid w:val="001D0C80"/>
    <w:rsid w:val="001E2868"/>
    <w:rsid w:val="002014F7"/>
    <w:rsid w:val="00283393"/>
    <w:rsid w:val="00287963"/>
    <w:rsid w:val="002930C7"/>
    <w:rsid w:val="002A0E8A"/>
    <w:rsid w:val="0030743C"/>
    <w:rsid w:val="00307E16"/>
    <w:rsid w:val="00321F03"/>
    <w:rsid w:val="00345EED"/>
    <w:rsid w:val="00366A47"/>
    <w:rsid w:val="00382915"/>
    <w:rsid w:val="00383E55"/>
    <w:rsid w:val="003D0EBF"/>
    <w:rsid w:val="003E614A"/>
    <w:rsid w:val="003E7B40"/>
    <w:rsid w:val="00403EC1"/>
    <w:rsid w:val="00406650"/>
    <w:rsid w:val="004469AB"/>
    <w:rsid w:val="004664A9"/>
    <w:rsid w:val="0047395E"/>
    <w:rsid w:val="004A5BE7"/>
    <w:rsid w:val="004A610F"/>
    <w:rsid w:val="004A74C7"/>
    <w:rsid w:val="00525E8B"/>
    <w:rsid w:val="00526664"/>
    <w:rsid w:val="0055113E"/>
    <w:rsid w:val="00572928"/>
    <w:rsid w:val="005A1BB7"/>
    <w:rsid w:val="005B3C40"/>
    <w:rsid w:val="005B4DFD"/>
    <w:rsid w:val="005D0561"/>
    <w:rsid w:val="005E79EC"/>
    <w:rsid w:val="00604AAF"/>
    <w:rsid w:val="00653AD5"/>
    <w:rsid w:val="00694DEC"/>
    <w:rsid w:val="006F5D56"/>
    <w:rsid w:val="007015E9"/>
    <w:rsid w:val="007715EB"/>
    <w:rsid w:val="007741F7"/>
    <w:rsid w:val="007C49E6"/>
    <w:rsid w:val="00807C29"/>
    <w:rsid w:val="008334E3"/>
    <w:rsid w:val="0084558D"/>
    <w:rsid w:val="00846F81"/>
    <w:rsid w:val="0085382D"/>
    <w:rsid w:val="00867D6D"/>
    <w:rsid w:val="00876392"/>
    <w:rsid w:val="008909B0"/>
    <w:rsid w:val="008D3EEC"/>
    <w:rsid w:val="00962A37"/>
    <w:rsid w:val="009734E5"/>
    <w:rsid w:val="009870CE"/>
    <w:rsid w:val="009C169A"/>
    <w:rsid w:val="009C58DF"/>
    <w:rsid w:val="009D4BB0"/>
    <w:rsid w:val="009F50EA"/>
    <w:rsid w:val="00A02C6B"/>
    <w:rsid w:val="00A3196D"/>
    <w:rsid w:val="00A43056"/>
    <w:rsid w:val="00A62596"/>
    <w:rsid w:val="00A76209"/>
    <w:rsid w:val="00B33B18"/>
    <w:rsid w:val="00B74261"/>
    <w:rsid w:val="00B90564"/>
    <w:rsid w:val="00BD39DF"/>
    <w:rsid w:val="00BD4877"/>
    <w:rsid w:val="00BE47C0"/>
    <w:rsid w:val="00BE56DC"/>
    <w:rsid w:val="00BF6D72"/>
    <w:rsid w:val="00C07E37"/>
    <w:rsid w:val="00C41BAD"/>
    <w:rsid w:val="00C4614D"/>
    <w:rsid w:val="00C54C21"/>
    <w:rsid w:val="00C57717"/>
    <w:rsid w:val="00C91F65"/>
    <w:rsid w:val="00C94315"/>
    <w:rsid w:val="00CC1A95"/>
    <w:rsid w:val="00CC4578"/>
    <w:rsid w:val="00CF589C"/>
    <w:rsid w:val="00D44CD7"/>
    <w:rsid w:val="00D51BAC"/>
    <w:rsid w:val="00D56705"/>
    <w:rsid w:val="00D6289C"/>
    <w:rsid w:val="00D63433"/>
    <w:rsid w:val="00DF6C32"/>
    <w:rsid w:val="00E00319"/>
    <w:rsid w:val="00EF0512"/>
    <w:rsid w:val="00EF712D"/>
    <w:rsid w:val="00F02CDE"/>
    <w:rsid w:val="00F554F5"/>
    <w:rsid w:val="00F6403C"/>
    <w:rsid w:val="00F73A96"/>
    <w:rsid w:val="00F73D7F"/>
    <w:rsid w:val="00F75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6C4C81F9"/>
  <w15:docId w15:val="{E128E8E4-10AB-45F3-A555-DE6A4BF79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C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74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41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4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1F7"/>
  </w:style>
  <w:style w:type="paragraph" w:styleId="Footer">
    <w:name w:val="footer"/>
    <w:basedOn w:val="Normal"/>
    <w:link w:val="FooterChar"/>
    <w:uiPriority w:val="99"/>
    <w:unhideWhenUsed/>
    <w:rsid w:val="007741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1F7"/>
  </w:style>
  <w:style w:type="paragraph" w:styleId="HTMLPreformatted">
    <w:name w:val="HTML Preformatted"/>
    <w:basedOn w:val="Normal"/>
    <w:link w:val="HTMLPreformattedChar"/>
    <w:uiPriority w:val="99"/>
    <w:unhideWhenUsed/>
    <w:rsid w:val="000942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9429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5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3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ME</dc:creator>
  <cp:lastModifiedBy>Dr Balamurugan V</cp:lastModifiedBy>
  <cp:revision>62</cp:revision>
  <cp:lastPrinted>2017-01-04T05:25:00Z</cp:lastPrinted>
  <dcterms:created xsi:type="dcterms:W3CDTF">2021-11-14T08:41:00Z</dcterms:created>
  <dcterms:modified xsi:type="dcterms:W3CDTF">2022-06-10T10:08:00Z</dcterms:modified>
</cp:coreProperties>
</file>